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00726" w14:textId="77777777" w:rsidR="00584BE0" w:rsidRPr="00982054" w:rsidRDefault="00AE6072" w:rsidP="00982054">
      <w:pPr>
        <w:spacing w:after="0" w:line="240" w:lineRule="auto"/>
        <w:contextualSpacing/>
        <w:jc w:val="center"/>
        <w:outlineLvl w:val="1"/>
        <w:rPr>
          <w:rFonts w:ascii="Times New Roman" w:eastAsia="Times New Roman" w:hAnsi="Times New Roman" w:cs="Times New Roman"/>
          <w:b/>
          <w:bCs/>
          <w:sz w:val="30"/>
          <w:szCs w:val="30"/>
          <w:lang w:eastAsia="en-IN"/>
        </w:rPr>
      </w:pPr>
      <w:r w:rsidRPr="00982054">
        <w:rPr>
          <w:rFonts w:ascii="Times New Roman" w:eastAsia="Times New Roman" w:hAnsi="Times New Roman" w:cs="Times New Roman"/>
          <w:b/>
          <w:bCs/>
          <w:sz w:val="30"/>
          <w:szCs w:val="30"/>
          <w:lang w:eastAsia="en-IN"/>
        </w:rPr>
        <w:t xml:space="preserve">Goals and </w:t>
      </w:r>
      <w:r w:rsidR="00584BE0" w:rsidRPr="00982054">
        <w:rPr>
          <w:rFonts w:ascii="Times New Roman" w:eastAsia="Times New Roman" w:hAnsi="Times New Roman" w:cs="Times New Roman"/>
          <w:b/>
          <w:bCs/>
          <w:sz w:val="30"/>
          <w:szCs w:val="30"/>
          <w:lang w:eastAsia="en-IN"/>
        </w:rPr>
        <w:t>action plans on the SWOC analysis</w:t>
      </w:r>
    </w:p>
    <w:p w14:paraId="461EFD51" w14:textId="3E760A05" w:rsidR="009C466D" w:rsidRPr="00982054" w:rsidRDefault="00614A45" w:rsidP="00982054">
      <w:pPr>
        <w:spacing w:after="0" w:line="240" w:lineRule="auto"/>
        <w:ind w:right="180"/>
        <w:contextualSpacing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82054">
        <w:rPr>
          <w:rFonts w:ascii="Times New Roman" w:hAnsi="Times New Roman" w:cs="Times New Roman"/>
          <w:b/>
          <w:bCs/>
          <w:sz w:val="30"/>
          <w:szCs w:val="30"/>
        </w:rPr>
        <w:t>Mechanical Engineering</w:t>
      </w:r>
    </w:p>
    <w:p w14:paraId="2DE8F554" w14:textId="77777777" w:rsidR="00584BE0" w:rsidRPr="00982054" w:rsidRDefault="00584BE0" w:rsidP="00982054">
      <w:pPr>
        <w:spacing w:line="360" w:lineRule="auto"/>
        <w:ind w:right="180"/>
        <w:rPr>
          <w:rFonts w:ascii="Times New Roman" w:hAnsi="Times New Roman" w:cs="Times New Roman"/>
          <w:b/>
          <w:bCs/>
          <w:sz w:val="30"/>
          <w:szCs w:val="30"/>
        </w:rPr>
      </w:pPr>
      <w:r w:rsidRPr="00982054">
        <w:rPr>
          <w:rFonts w:ascii="Times New Roman" w:hAnsi="Times New Roman" w:cs="Times New Roman"/>
          <w:b/>
          <w:bCs/>
          <w:sz w:val="30"/>
          <w:szCs w:val="30"/>
        </w:rPr>
        <w:t>1. Weakness</w:t>
      </w:r>
    </w:p>
    <w:tbl>
      <w:tblPr>
        <w:tblStyle w:val="TableGrid"/>
        <w:tblW w:w="14742" w:type="dxa"/>
        <w:tblLook w:val="04A0" w:firstRow="1" w:lastRow="0" w:firstColumn="1" w:lastColumn="0" w:noHBand="0" w:noVBand="1"/>
      </w:tblPr>
      <w:tblGrid>
        <w:gridCol w:w="937"/>
        <w:gridCol w:w="2481"/>
        <w:gridCol w:w="3053"/>
        <w:gridCol w:w="3654"/>
        <w:gridCol w:w="4617"/>
      </w:tblGrid>
      <w:tr w:rsidR="0039717F" w:rsidRPr="00982054" w14:paraId="7268D286" w14:textId="77777777" w:rsidTr="00982054">
        <w:trPr>
          <w:trHeight w:val="405"/>
        </w:trPr>
        <w:tc>
          <w:tcPr>
            <w:tcW w:w="942" w:type="dxa"/>
          </w:tcPr>
          <w:p w14:paraId="5D185661" w14:textId="77777777" w:rsidR="00155D26" w:rsidRPr="00982054" w:rsidRDefault="00155D26" w:rsidP="001027EE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proofErr w:type="gramStart"/>
            <w:r w:rsidRPr="00982054">
              <w:rPr>
                <w:b/>
                <w:bCs/>
                <w:sz w:val="24"/>
                <w:szCs w:val="24"/>
              </w:rPr>
              <w:t>S.No</w:t>
            </w:r>
            <w:proofErr w:type="spellEnd"/>
            <w:proofErr w:type="gramEnd"/>
          </w:p>
        </w:tc>
        <w:tc>
          <w:tcPr>
            <w:tcW w:w="2501" w:type="dxa"/>
          </w:tcPr>
          <w:p w14:paraId="09B6B04B" w14:textId="77777777" w:rsidR="00155D26" w:rsidRPr="00982054" w:rsidRDefault="00155D26" w:rsidP="001027EE">
            <w:pPr>
              <w:jc w:val="center"/>
              <w:rPr>
                <w:b/>
                <w:bCs/>
                <w:sz w:val="24"/>
                <w:szCs w:val="24"/>
              </w:rPr>
            </w:pPr>
            <w:r w:rsidRPr="00982054">
              <w:rPr>
                <w:b/>
                <w:bCs/>
                <w:sz w:val="24"/>
                <w:szCs w:val="24"/>
              </w:rPr>
              <w:t>Weaknesses</w:t>
            </w:r>
          </w:p>
          <w:p w14:paraId="4095D3AF" w14:textId="77777777" w:rsidR="00155D26" w:rsidRPr="00982054" w:rsidRDefault="00155D26" w:rsidP="001027EE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078" w:type="dxa"/>
          </w:tcPr>
          <w:p w14:paraId="4EE6C162" w14:textId="77777777" w:rsidR="00155D26" w:rsidRPr="00982054" w:rsidRDefault="00155D26" w:rsidP="001027EE">
            <w:pPr>
              <w:jc w:val="center"/>
              <w:rPr>
                <w:b/>
                <w:bCs/>
                <w:sz w:val="24"/>
                <w:szCs w:val="24"/>
              </w:rPr>
            </w:pPr>
            <w:r w:rsidRPr="00982054">
              <w:rPr>
                <w:b/>
                <w:bCs/>
                <w:sz w:val="24"/>
                <w:szCs w:val="24"/>
              </w:rPr>
              <w:t>Short Term Goals</w:t>
            </w:r>
          </w:p>
        </w:tc>
        <w:tc>
          <w:tcPr>
            <w:tcW w:w="3685" w:type="dxa"/>
          </w:tcPr>
          <w:p w14:paraId="05959A28" w14:textId="77777777" w:rsidR="00155D26" w:rsidRPr="00982054" w:rsidRDefault="00155D26" w:rsidP="001027EE">
            <w:pPr>
              <w:jc w:val="center"/>
              <w:rPr>
                <w:b/>
                <w:bCs/>
                <w:sz w:val="24"/>
                <w:szCs w:val="24"/>
              </w:rPr>
            </w:pPr>
            <w:r w:rsidRPr="00982054">
              <w:rPr>
                <w:b/>
                <w:bCs/>
                <w:sz w:val="24"/>
                <w:szCs w:val="24"/>
              </w:rPr>
              <w:t>Long Term Goals</w:t>
            </w:r>
          </w:p>
        </w:tc>
        <w:tc>
          <w:tcPr>
            <w:tcW w:w="4657" w:type="dxa"/>
          </w:tcPr>
          <w:p w14:paraId="5747A3EE" w14:textId="77777777" w:rsidR="00155D26" w:rsidRPr="00982054" w:rsidRDefault="00155D26" w:rsidP="001027EE">
            <w:pPr>
              <w:jc w:val="center"/>
              <w:rPr>
                <w:b/>
                <w:bCs/>
                <w:sz w:val="24"/>
                <w:szCs w:val="24"/>
              </w:rPr>
            </w:pPr>
            <w:r w:rsidRPr="00982054">
              <w:rPr>
                <w:b/>
                <w:bCs/>
                <w:sz w:val="24"/>
                <w:szCs w:val="24"/>
              </w:rPr>
              <w:t>Action Plans</w:t>
            </w:r>
          </w:p>
        </w:tc>
      </w:tr>
      <w:tr w:rsidR="0039717F" w:rsidRPr="00982054" w14:paraId="628350D6" w14:textId="77777777" w:rsidTr="00982054">
        <w:trPr>
          <w:trHeight w:val="517"/>
        </w:trPr>
        <w:tc>
          <w:tcPr>
            <w:tcW w:w="942" w:type="dxa"/>
          </w:tcPr>
          <w:p w14:paraId="3A61628E" w14:textId="77777777" w:rsidR="00155D26" w:rsidRPr="00982054" w:rsidRDefault="00155D26" w:rsidP="00982054">
            <w:pPr>
              <w:contextualSpacing/>
              <w:jc w:val="center"/>
              <w:rPr>
                <w:b/>
                <w:bCs/>
                <w:sz w:val="24"/>
                <w:szCs w:val="24"/>
              </w:rPr>
            </w:pPr>
            <w:r w:rsidRPr="00982054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501" w:type="dxa"/>
          </w:tcPr>
          <w:p w14:paraId="450EAF70" w14:textId="77777777" w:rsidR="00155D26" w:rsidRPr="00982054" w:rsidRDefault="002D2311" w:rsidP="00982054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Research output needs a substantial improvement</w:t>
            </w:r>
          </w:p>
        </w:tc>
        <w:tc>
          <w:tcPr>
            <w:tcW w:w="3078" w:type="dxa"/>
          </w:tcPr>
          <w:p w14:paraId="5F6D2AF6" w14:textId="24A88EC2" w:rsidR="00770975" w:rsidRPr="00982054" w:rsidRDefault="004C34DD" w:rsidP="00982054">
            <w:pPr>
              <w:pStyle w:val="ListParagraph"/>
              <w:numPr>
                <w:ilvl w:val="0"/>
                <w:numId w:val="12"/>
              </w:numPr>
              <w:ind w:left="302" w:hanging="283"/>
            </w:pPr>
            <w:r w:rsidRPr="00982054">
              <w:t xml:space="preserve">Organize </w:t>
            </w:r>
            <w:r w:rsidR="00770975" w:rsidRPr="00982054">
              <w:t>training program</w:t>
            </w:r>
            <w:r w:rsidRPr="00982054">
              <w:t>s</w:t>
            </w:r>
            <w:r w:rsidR="00770975" w:rsidRPr="00982054">
              <w:t xml:space="preserve"> on latest developments in their domain </w:t>
            </w:r>
            <w:r w:rsidRPr="00982054">
              <w:t xml:space="preserve">annually. </w:t>
            </w:r>
          </w:p>
          <w:p w14:paraId="7A15FFF2" w14:textId="599DD59B" w:rsidR="00155D26" w:rsidRPr="00982054" w:rsidRDefault="004C34DD" w:rsidP="00982054">
            <w:pPr>
              <w:pStyle w:val="ListParagraph"/>
              <w:numPr>
                <w:ilvl w:val="0"/>
                <w:numId w:val="12"/>
              </w:numPr>
              <w:ind w:left="302" w:hanging="283"/>
            </w:pPr>
            <w:r w:rsidRPr="00982054">
              <w:t xml:space="preserve">Encourage </w:t>
            </w:r>
            <w:r w:rsidR="00E66DAF" w:rsidRPr="00982054">
              <w:t>for quality</w:t>
            </w:r>
            <w:r w:rsidR="00815A86" w:rsidRPr="00982054">
              <w:t xml:space="preserve"> research paper</w:t>
            </w:r>
            <w:r w:rsidR="00206271">
              <w:t xml:space="preserve"> p</w:t>
            </w:r>
            <w:r w:rsidRPr="00982054">
              <w:t>ublication</w:t>
            </w:r>
            <w:r w:rsidR="00E66DAF" w:rsidRPr="00982054">
              <w:t>s</w:t>
            </w:r>
            <w:r w:rsidRPr="00982054">
              <w:t xml:space="preserve"> </w:t>
            </w:r>
            <w:r w:rsidR="00206271">
              <w:t xml:space="preserve">from the faculty of </w:t>
            </w:r>
            <w:r w:rsidR="00493B1F" w:rsidRPr="00982054">
              <w:rPr>
                <w:b/>
                <w:bCs/>
              </w:rPr>
              <w:t>SIG (Special Interest Group)</w:t>
            </w:r>
          </w:p>
        </w:tc>
        <w:tc>
          <w:tcPr>
            <w:tcW w:w="3685" w:type="dxa"/>
          </w:tcPr>
          <w:p w14:paraId="48632244" w14:textId="419E36D3" w:rsidR="00493B1F" w:rsidRPr="00982054" w:rsidRDefault="00493B1F" w:rsidP="00982054">
            <w:pPr>
              <w:pStyle w:val="ListParagraph"/>
              <w:numPr>
                <w:ilvl w:val="0"/>
                <w:numId w:val="12"/>
              </w:numPr>
              <w:ind w:left="341"/>
            </w:pPr>
            <w:r w:rsidRPr="00982054">
              <w:t xml:space="preserve">Research </w:t>
            </w:r>
            <w:r w:rsidR="00770975" w:rsidRPr="00982054">
              <w:t>grant of minimum 10 Lakhs</w:t>
            </w:r>
            <w:r w:rsidR="00815A86" w:rsidRPr="00982054">
              <w:t xml:space="preserve"> </w:t>
            </w:r>
            <w:r w:rsidRPr="00982054">
              <w:t>from each SIG.</w:t>
            </w:r>
          </w:p>
          <w:p w14:paraId="265D92A6" w14:textId="7BD9339B" w:rsidR="00155D26" w:rsidRPr="00982054" w:rsidRDefault="00815A86" w:rsidP="00982054">
            <w:pPr>
              <w:pStyle w:val="ListParagraph"/>
              <w:numPr>
                <w:ilvl w:val="0"/>
                <w:numId w:val="12"/>
              </w:numPr>
              <w:ind w:left="341"/>
            </w:pPr>
            <w:r w:rsidRPr="00982054">
              <w:t>Each faculty</w:t>
            </w:r>
            <w:r w:rsidR="00493B1F" w:rsidRPr="00982054">
              <w:t xml:space="preserve"> to</w:t>
            </w:r>
            <w:r w:rsidRPr="00982054">
              <w:t xml:space="preserve"> have one quality research paper </w:t>
            </w:r>
            <w:r w:rsidR="00493B1F" w:rsidRPr="00982054">
              <w:t>in SIG group annually.</w:t>
            </w:r>
          </w:p>
        </w:tc>
        <w:tc>
          <w:tcPr>
            <w:tcW w:w="4657" w:type="dxa"/>
          </w:tcPr>
          <w:p w14:paraId="75F36ECB" w14:textId="08AF9B06" w:rsidR="00CC09F3" w:rsidRPr="00982054" w:rsidRDefault="00CC09F3" w:rsidP="00982054">
            <w:pPr>
              <w:pStyle w:val="ListParagraph"/>
              <w:numPr>
                <w:ilvl w:val="0"/>
                <w:numId w:val="12"/>
              </w:numPr>
              <w:ind w:left="439" w:hanging="439"/>
            </w:pPr>
            <w:r w:rsidRPr="00982054">
              <w:t xml:space="preserve">Training programs are planned in the emerging areas to create awareness and expertise. </w:t>
            </w:r>
          </w:p>
          <w:p w14:paraId="6ECFB3E2" w14:textId="0CA4C89A" w:rsidR="00815A86" w:rsidRPr="00982054" w:rsidRDefault="00E508F6" w:rsidP="00982054">
            <w:pPr>
              <w:pStyle w:val="ListParagraph"/>
              <w:numPr>
                <w:ilvl w:val="0"/>
                <w:numId w:val="12"/>
              </w:numPr>
              <w:ind w:left="439" w:hanging="439"/>
            </w:pPr>
            <w:r>
              <w:t>A</w:t>
            </w:r>
            <w:r w:rsidR="00815A86" w:rsidRPr="00982054">
              <w:t>pply research proposal</w:t>
            </w:r>
            <w:r w:rsidR="007B0CA6" w:rsidRPr="00982054">
              <w:t>s</w:t>
            </w:r>
            <w:r w:rsidR="00815A86" w:rsidRPr="00982054">
              <w:t xml:space="preserve"> for getting research grants by encouraging staff to work </w:t>
            </w:r>
            <w:r w:rsidR="007B0CA6" w:rsidRPr="00982054">
              <w:t>i</w:t>
            </w:r>
            <w:r w:rsidR="00815A86" w:rsidRPr="00982054">
              <w:t xml:space="preserve">n their area of </w:t>
            </w:r>
            <w:r w:rsidR="004C34DD" w:rsidRPr="00982054">
              <w:t>expertise</w:t>
            </w:r>
            <w:r w:rsidR="007B0CA6" w:rsidRPr="00982054">
              <w:t>.</w:t>
            </w:r>
          </w:p>
          <w:p w14:paraId="51B01CBA" w14:textId="2D832788" w:rsidR="00155D26" w:rsidRPr="00982054" w:rsidRDefault="00CC09F3" w:rsidP="00982054">
            <w:pPr>
              <w:pStyle w:val="ListParagraph"/>
              <w:numPr>
                <w:ilvl w:val="0"/>
                <w:numId w:val="12"/>
              </w:numPr>
              <w:ind w:left="439" w:hanging="439"/>
            </w:pPr>
            <w:r w:rsidRPr="00982054">
              <w:rPr>
                <w:lang w:val="en-IN"/>
              </w:rPr>
              <w:t>S</w:t>
            </w:r>
            <w:r w:rsidR="00815A86" w:rsidRPr="00982054">
              <w:rPr>
                <w:lang w:val="en-IN"/>
              </w:rPr>
              <w:t>taff are encouraged to publish quality publications in national/international journal</w:t>
            </w:r>
            <w:r w:rsidRPr="00982054">
              <w:rPr>
                <w:lang w:val="en-IN"/>
              </w:rPr>
              <w:t>s</w:t>
            </w:r>
            <w:r w:rsidR="00815A86" w:rsidRPr="00982054">
              <w:rPr>
                <w:lang w:val="en-IN"/>
              </w:rPr>
              <w:t xml:space="preserve"> as well as conferences by getting sponsorship from the institute.</w:t>
            </w:r>
          </w:p>
          <w:p w14:paraId="0EEE2EBA" w14:textId="7D5E7EDB" w:rsidR="008A3B86" w:rsidRPr="00982054" w:rsidRDefault="008A3B86" w:rsidP="00982054">
            <w:pPr>
              <w:pStyle w:val="ListParagraph"/>
              <w:numPr>
                <w:ilvl w:val="0"/>
                <w:numId w:val="12"/>
              </w:numPr>
              <w:ind w:left="439" w:hanging="439"/>
            </w:pPr>
            <w:r w:rsidRPr="00982054">
              <w:rPr>
                <w:lang w:val="en-IN"/>
              </w:rPr>
              <w:t xml:space="preserve">Incentives will be given as per the institute norms for the good quality publications and successful project </w:t>
            </w:r>
            <w:r w:rsidR="00CC09F3" w:rsidRPr="00982054">
              <w:rPr>
                <w:lang w:val="en-IN"/>
              </w:rPr>
              <w:t>p</w:t>
            </w:r>
            <w:r w:rsidRPr="00982054">
              <w:rPr>
                <w:lang w:val="en-IN"/>
              </w:rPr>
              <w:t>roposals</w:t>
            </w:r>
          </w:p>
        </w:tc>
      </w:tr>
      <w:tr w:rsidR="0039717F" w:rsidRPr="00982054" w14:paraId="1395E320" w14:textId="77777777" w:rsidTr="00982054">
        <w:trPr>
          <w:trHeight w:val="132"/>
        </w:trPr>
        <w:tc>
          <w:tcPr>
            <w:tcW w:w="942" w:type="dxa"/>
          </w:tcPr>
          <w:p w14:paraId="62C11594" w14:textId="77777777" w:rsidR="00155D26" w:rsidRPr="00982054" w:rsidRDefault="00155D26" w:rsidP="00982054">
            <w:pPr>
              <w:contextualSpacing/>
              <w:jc w:val="center"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2</w:t>
            </w:r>
          </w:p>
        </w:tc>
        <w:tc>
          <w:tcPr>
            <w:tcW w:w="2501" w:type="dxa"/>
          </w:tcPr>
          <w:p w14:paraId="2465C7ED" w14:textId="77777777" w:rsidR="00155D26" w:rsidRPr="00982054" w:rsidRDefault="002D2311" w:rsidP="00982054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Strong Alumni base need for the institute growth.</w:t>
            </w:r>
          </w:p>
        </w:tc>
        <w:tc>
          <w:tcPr>
            <w:tcW w:w="3078" w:type="dxa"/>
          </w:tcPr>
          <w:p w14:paraId="63B51ACD" w14:textId="71354CC2" w:rsidR="008F5BAB" w:rsidRPr="00982054" w:rsidRDefault="008F5BAB" w:rsidP="00982054">
            <w:pPr>
              <w:pStyle w:val="ListParagraph"/>
              <w:numPr>
                <w:ilvl w:val="0"/>
                <w:numId w:val="8"/>
              </w:numPr>
              <w:ind w:left="178" w:hanging="178"/>
            </w:pPr>
            <w:r w:rsidRPr="00982054">
              <w:t xml:space="preserve">Interactive </w:t>
            </w:r>
            <w:r w:rsidR="00703711" w:rsidRPr="00982054">
              <w:t xml:space="preserve">session to be arranged with batch of 2 </w:t>
            </w:r>
            <w:r w:rsidRPr="00982054">
              <w:t>-</w:t>
            </w:r>
            <w:r w:rsidR="00703711" w:rsidRPr="00982054">
              <w:t xml:space="preserve"> 3 alumni with </w:t>
            </w:r>
            <w:r w:rsidR="00D31C3C" w:rsidRPr="00982054">
              <w:t xml:space="preserve">the graduating </w:t>
            </w:r>
            <w:r w:rsidR="00703711" w:rsidRPr="00982054">
              <w:t>students</w:t>
            </w:r>
            <w:r w:rsidRPr="00982054">
              <w:t>.</w:t>
            </w:r>
          </w:p>
          <w:p w14:paraId="618AAF2C" w14:textId="77777777" w:rsidR="008F5BAB" w:rsidRPr="00982054" w:rsidRDefault="008F5BAB" w:rsidP="00982054">
            <w:pPr>
              <w:pStyle w:val="ListParagraph"/>
              <w:ind w:left="178"/>
            </w:pPr>
          </w:p>
          <w:p w14:paraId="163E9376" w14:textId="43FDCA66" w:rsidR="008F5BAB" w:rsidRPr="00982054" w:rsidRDefault="00703711" w:rsidP="00982054">
            <w:pPr>
              <w:pStyle w:val="ListParagraph"/>
              <w:numPr>
                <w:ilvl w:val="0"/>
                <w:numId w:val="8"/>
              </w:numPr>
              <w:ind w:left="178" w:hanging="178"/>
            </w:pPr>
            <w:r w:rsidRPr="00982054">
              <w:t xml:space="preserve">Invite and involve alumni </w:t>
            </w:r>
            <w:r w:rsidR="00D31C3C" w:rsidRPr="00982054">
              <w:t>as resource persons for</w:t>
            </w:r>
            <w:r w:rsidRPr="00982054">
              <w:t xml:space="preserve"> delivering guest lecture</w:t>
            </w:r>
            <w:r w:rsidR="00D31C3C" w:rsidRPr="00982054">
              <w:t>s</w:t>
            </w:r>
            <w:r w:rsidRPr="00982054">
              <w:t xml:space="preserve">, </w:t>
            </w:r>
            <w:r w:rsidR="00486FD5" w:rsidRPr="00982054">
              <w:t xml:space="preserve">conduct </w:t>
            </w:r>
            <w:r w:rsidRPr="00982054">
              <w:t>seminar</w:t>
            </w:r>
            <w:r w:rsidR="00D31C3C" w:rsidRPr="00982054">
              <w:t>s</w:t>
            </w:r>
            <w:r w:rsidR="008F5BAB" w:rsidRPr="00982054">
              <w:t xml:space="preserve"> and workshop</w:t>
            </w:r>
            <w:r w:rsidR="00D31C3C" w:rsidRPr="00982054">
              <w:t>s</w:t>
            </w:r>
            <w:r w:rsidR="00486FD5" w:rsidRPr="00982054">
              <w:t>.</w:t>
            </w:r>
          </w:p>
        </w:tc>
        <w:tc>
          <w:tcPr>
            <w:tcW w:w="3685" w:type="dxa"/>
          </w:tcPr>
          <w:p w14:paraId="6A738039" w14:textId="14A0C90C" w:rsidR="00703711" w:rsidRPr="00982054" w:rsidRDefault="008F5BAB" w:rsidP="00982054">
            <w:pPr>
              <w:pStyle w:val="ListParagraph"/>
              <w:numPr>
                <w:ilvl w:val="0"/>
                <w:numId w:val="20"/>
              </w:numPr>
              <w:ind w:left="175" w:hanging="175"/>
              <w:jc w:val="both"/>
            </w:pPr>
            <w:r w:rsidRPr="00982054">
              <w:t xml:space="preserve">Alumni </w:t>
            </w:r>
            <w:r w:rsidR="00D01BF7" w:rsidRPr="00982054">
              <w:t>to deliver lecture</w:t>
            </w:r>
            <w:r w:rsidR="00E508F6">
              <w:t>s</w:t>
            </w:r>
            <w:r w:rsidR="00D01BF7" w:rsidRPr="00982054">
              <w:t xml:space="preserve"> or seminar</w:t>
            </w:r>
            <w:r w:rsidR="00E508F6">
              <w:t>s</w:t>
            </w:r>
            <w:r w:rsidR="00D01BF7" w:rsidRPr="00982054">
              <w:t xml:space="preserve"> on</w:t>
            </w:r>
            <w:r w:rsidR="00A61B14" w:rsidRPr="00982054">
              <w:t xml:space="preserve"> </w:t>
            </w:r>
            <w:r w:rsidR="00D01BF7" w:rsidRPr="00982054">
              <w:t>current industry need</w:t>
            </w:r>
            <w:r w:rsidR="00486FD5" w:rsidRPr="00982054">
              <w:t>s</w:t>
            </w:r>
            <w:r w:rsidR="00D01BF7" w:rsidRPr="00982054">
              <w:t xml:space="preserve"> and </w:t>
            </w:r>
            <w:r w:rsidR="00486FD5" w:rsidRPr="00982054">
              <w:t xml:space="preserve">latest </w:t>
            </w:r>
            <w:r w:rsidR="00D01BF7" w:rsidRPr="00982054">
              <w:t>trends</w:t>
            </w:r>
            <w:r w:rsidR="00A61B14" w:rsidRPr="00982054">
              <w:t xml:space="preserve"> of industry.</w:t>
            </w:r>
          </w:p>
          <w:p w14:paraId="6C0AE837" w14:textId="77777777" w:rsidR="00D01BF7" w:rsidRPr="00982054" w:rsidRDefault="00D01BF7" w:rsidP="00982054">
            <w:pPr>
              <w:ind w:left="175" w:hanging="175"/>
              <w:contextualSpacing/>
              <w:jc w:val="both"/>
              <w:rPr>
                <w:sz w:val="24"/>
                <w:szCs w:val="24"/>
              </w:rPr>
            </w:pPr>
          </w:p>
          <w:p w14:paraId="797B7A31" w14:textId="00B8F849" w:rsidR="00D01BF7" w:rsidRPr="00982054" w:rsidRDefault="00D01BF7" w:rsidP="00982054">
            <w:pPr>
              <w:pStyle w:val="ListParagraph"/>
              <w:numPr>
                <w:ilvl w:val="0"/>
                <w:numId w:val="20"/>
              </w:numPr>
              <w:ind w:left="175" w:hanging="175"/>
              <w:jc w:val="both"/>
            </w:pPr>
            <w:r w:rsidRPr="00982054">
              <w:t xml:space="preserve">Generate </w:t>
            </w:r>
            <w:r w:rsidR="00A61B14" w:rsidRPr="00982054">
              <w:t xml:space="preserve">Alumni sponsored </w:t>
            </w:r>
            <w:r w:rsidRPr="00982054">
              <w:t xml:space="preserve">fund to establish </w:t>
            </w:r>
            <w:r w:rsidR="00A61B14" w:rsidRPr="00982054">
              <w:t>advanced/</w:t>
            </w:r>
            <w:r w:rsidRPr="00982054">
              <w:t>research facility.</w:t>
            </w:r>
          </w:p>
        </w:tc>
        <w:tc>
          <w:tcPr>
            <w:tcW w:w="4657" w:type="dxa"/>
          </w:tcPr>
          <w:p w14:paraId="1CEF1B94" w14:textId="208C85BC" w:rsidR="00A61B14" w:rsidRPr="00982054" w:rsidRDefault="008A3B86" w:rsidP="00982054">
            <w:pPr>
              <w:pStyle w:val="ListParagraph"/>
              <w:numPr>
                <w:ilvl w:val="0"/>
                <w:numId w:val="11"/>
              </w:numPr>
              <w:ind w:left="285" w:hanging="285"/>
              <w:jc w:val="both"/>
            </w:pPr>
            <w:r w:rsidRPr="00982054">
              <w:rPr>
                <w:bCs/>
                <w:lang w:val="en-IN"/>
              </w:rPr>
              <w:t>To make alum</w:t>
            </w:r>
            <w:r w:rsidR="00A61B14" w:rsidRPr="00982054">
              <w:rPr>
                <w:bCs/>
                <w:lang w:val="en-IN"/>
              </w:rPr>
              <w:t>ni</w:t>
            </w:r>
            <w:r w:rsidRPr="00982054">
              <w:rPr>
                <w:bCs/>
                <w:lang w:val="en-IN"/>
              </w:rPr>
              <w:t xml:space="preserve"> network stronger by planning interaction programs for current student groups with alumni</w:t>
            </w:r>
          </w:p>
          <w:p w14:paraId="110B9F84" w14:textId="49F3514B" w:rsidR="008A3B86" w:rsidRPr="00982054" w:rsidRDefault="00A61B14" w:rsidP="00982054">
            <w:pPr>
              <w:pStyle w:val="ListParagraph"/>
              <w:numPr>
                <w:ilvl w:val="0"/>
                <w:numId w:val="11"/>
              </w:numPr>
              <w:ind w:left="285" w:hanging="285"/>
              <w:jc w:val="both"/>
            </w:pPr>
            <w:r w:rsidRPr="00982054">
              <w:rPr>
                <w:bCs/>
                <w:lang w:val="en-IN"/>
              </w:rPr>
              <w:t>T</w:t>
            </w:r>
            <w:r w:rsidR="008A3B86" w:rsidRPr="00982054">
              <w:rPr>
                <w:bCs/>
                <w:lang w:val="en-IN"/>
              </w:rPr>
              <w:t>o make the student community aware of latest industry requirements and opportunities.</w:t>
            </w:r>
          </w:p>
          <w:p w14:paraId="1682757A" w14:textId="774D837C" w:rsidR="00A61B14" w:rsidRPr="00982054" w:rsidRDefault="006D46C5" w:rsidP="00982054">
            <w:pPr>
              <w:pStyle w:val="ListParagraph"/>
              <w:numPr>
                <w:ilvl w:val="0"/>
                <w:numId w:val="11"/>
              </w:numPr>
              <w:ind w:left="285" w:hanging="285"/>
              <w:jc w:val="both"/>
            </w:pPr>
            <w:r w:rsidRPr="00982054">
              <w:t>Department</w:t>
            </w:r>
            <w:r w:rsidR="00A61B14" w:rsidRPr="00982054">
              <w:t xml:space="preserve"> </w:t>
            </w:r>
            <w:r w:rsidRPr="00982054">
              <w:t>requisites for advanced/ state of art facility to be sponsored by alumni.</w:t>
            </w:r>
          </w:p>
          <w:p w14:paraId="61BFBBD6" w14:textId="77777777" w:rsidR="00155D26" w:rsidRPr="00982054" w:rsidRDefault="00155D26" w:rsidP="00982054">
            <w:pPr>
              <w:pStyle w:val="ListParagraph"/>
              <w:tabs>
                <w:tab w:val="left" w:pos="1245"/>
              </w:tabs>
              <w:ind w:left="285"/>
              <w:jc w:val="both"/>
              <w:rPr>
                <w:color w:val="FF0000"/>
              </w:rPr>
            </w:pPr>
          </w:p>
        </w:tc>
      </w:tr>
    </w:tbl>
    <w:p w14:paraId="7837090E" w14:textId="77777777" w:rsidR="00155D26" w:rsidRPr="00982054" w:rsidRDefault="00155D26" w:rsidP="009C466D">
      <w:pPr>
        <w:rPr>
          <w:rFonts w:ascii="Times New Roman" w:hAnsi="Times New Roman" w:cs="Times New Roman"/>
          <w:b/>
          <w:sz w:val="30"/>
          <w:szCs w:val="30"/>
        </w:rPr>
      </w:pPr>
    </w:p>
    <w:p w14:paraId="0C60C3D3" w14:textId="77777777" w:rsidR="0088671F" w:rsidRDefault="0088671F">
      <w:pPr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71607D5A" w14:textId="657D20D0" w:rsidR="001027EE" w:rsidRPr="00982054" w:rsidRDefault="00584BE0" w:rsidP="00584BE0">
      <w:pPr>
        <w:spacing w:line="360" w:lineRule="auto"/>
        <w:ind w:right="180"/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982054">
        <w:rPr>
          <w:rFonts w:ascii="Times New Roman" w:hAnsi="Times New Roman" w:cs="Times New Roman"/>
          <w:b/>
          <w:bCs/>
          <w:sz w:val="30"/>
          <w:szCs w:val="30"/>
        </w:rPr>
        <w:lastRenderedPageBreak/>
        <w:t>2. Opportunities</w:t>
      </w:r>
    </w:p>
    <w:tbl>
      <w:tblPr>
        <w:tblStyle w:val="TableGrid"/>
        <w:tblW w:w="14742" w:type="dxa"/>
        <w:tblLook w:val="04A0" w:firstRow="1" w:lastRow="0" w:firstColumn="1" w:lastColumn="0" w:noHBand="0" w:noVBand="1"/>
      </w:tblPr>
      <w:tblGrid>
        <w:gridCol w:w="1091"/>
        <w:gridCol w:w="2278"/>
        <w:gridCol w:w="3118"/>
        <w:gridCol w:w="3686"/>
        <w:gridCol w:w="4569"/>
      </w:tblGrid>
      <w:tr w:rsidR="0039717F" w:rsidRPr="00982054" w14:paraId="3E30F8AA" w14:textId="77777777" w:rsidTr="00982054">
        <w:trPr>
          <w:trHeight w:val="349"/>
        </w:trPr>
        <w:tc>
          <w:tcPr>
            <w:tcW w:w="1091" w:type="dxa"/>
          </w:tcPr>
          <w:p w14:paraId="1DB5D20B" w14:textId="77777777" w:rsidR="00155D26" w:rsidRPr="00982054" w:rsidRDefault="00155D26" w:rsidP="00D82BAE">
            <w:pPr>
              <w:rPr>
                <w:b/>
                <w:bCs/>
                <w:sz w:val="24"/>
                <w:szCs w:val="24"/>
              </w:rPr>
            </w:pPr>
            <w:proofErr w:type="spellStart"/>
            <w:proofErr w:type="gramStart"/>
            <w:r w:rsidRPr="00982054">
              <w:rPr>
                <w:b/>
                <w:bCs/>
                <w:sz w:val="24"/>
                <w:szCs w:val="24"/>
              </w:rPr>
              <w:t>S.No</w:t>
            </w:r>
            <w:proofErr w:type="spellEnd"/>
            <w:proofErr w:type="gramEnd"/>
          </w:p>
        </w:tc>
        <w:tc>
          <w:tcPr>
            <w:tcW w:w="2278" w:type="dxa"/>
          </w:tcPr>
          <w:p w14:paraId="6347BCA5" w14:textId="77777777" w:rsidR="00155D26" w:rsidRPr="00982054" w:rsidRDefault="00155D26" w:rsidP="00D82BAE">
            <w:pPr>
              <w:jc w:val="center"/>
              <w:rPr>
                <w:b/>
                <w:bCs/>
                <w:sz w:val="24"/>
                <w:szCs w:val="24"/>
              </w:rPr>
            </w:pPr>
            <w:r w:rsidRPr="00982054">
              <w:rPr>
                <w:b/>
                <w:bCs/>
                <w:sz w:val="24"/>
                <w:szCs w:val="24"/>
              </w:rPr>
              <w:t>Opportunities</w:t>
            </w:r>
          </w:p>
          <w:p w14:paraId="521CFF2D" w14:textId="77777777" w:rsidR="00155D26" w:rsidRPr="00982054" w:rsidRDefault="00155D26" w:rsidP="00D82BAE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118" w:type="dxa"/>
          </w:tcPr>
          <w:p w14:paraId="3D763724" w14:textId="77777777" w:rsidR="00155D26" w:rsidRPr="00982054" w:rsidRDefault="00155D26" w:rsidP="00D82BAE">
            <w:pPr>
              <w:rPr>
                <w:b/>
                <w:bCs/>
                <w:sz w:val="24"/>
                <w:szCs w:val="24"/>
              </w:rPr>
            </w:pPr>
            <w:r w:rsidRPr="00982054">
              <w:rPr>
                <w:b/>
                <w:bCs/>
                <w:sz w:val="24"/>
                <w:szCs w:val="24"/>
              </w:rPr>
              <w:t xml:space="preserve">Short Term Goals </w:t>
            </w:r>
          </w:p>
        </w:tc>
        <w:tc>
          <w:tcPr>
            <w:tcW w:w="3686" w:type="dxa"/>
          </w:tcPr>
          <w:p w14:paraId="7B2E3917" w14:textId="77777777" w:rsidR="00155D26" w:rsidRPr="00982054" w:rsidRDefault="00155D26" w:rsidP="00D82BAE">
            <w:pPr>
              <w:rPr>
                <w:b/>
                <w:bCs/>
                <w:sz w:val="24"/>
                <w:szCs w:val="24"/>
              </w:rPr>
            </w:pPr>
            <w:r w:rsidRPr="00982054">
              <w:rPr>
                <w:b/>
                <w:bCs/>
                <w:sz w:val="24"/>
                <w:szCs w:val="24"/>
              </w:rPr>
              <w:t>Long Term Goals</w:t>
            </w:r>
          </w:p>
        </w:tc>
        <w:tc>
          <w:tcPr>
            <w:tcW w:w="4569" w:type="dxa"/>
          </w:tcPr>
          <w:p w14:paraId="37511F77" w14:textId="77777777" w:rsidR="00155D26" w:rsidRPr="00982054" w:rsidRDefault="00155D26" w:rsidP="00D82BAE">
            <w:pPr>
              <w:rPr>
                <w:b/>
                <w:bCs/>
                <w:sz w:val="24"/>
                <w:szCs w:val="24"/>
              </w:rPr>
            </w:pPr>
            <w:r w:rsidRPr="00982054">
              <w:rPr>
                <w:b/>
                <w:bCs/>
                <w:sz w:val="24"/>
                <w:szCs w:val="24"/>
              </w:rPr>
              <w:t>Action Plans</w:t>
            </w:r>
          </w:p>
        </w:tc>
      </w:tr>
      <w:tr w:rsidR="0039717F" w:rsidRPr="00982054" w14:paraId="60AB2153" w14:textId="77777777" w:rsidTr="00982054">
        <w:trPr>
          <w:trHeight w:val="446"/>
        </w:trPr>
        <w:tc>
          <w:tcPr>
            <w:tcW w:w="1091" w:type="dxa"/>
          </w:tcPr>
          <w:p w14:paraId="77C062D4" w14:textId="77777777" w:rsidR="00155D26" w:rsidRPr="00982054" w:rsidRDefault="00155D26" w:rsidP="00982054">
            <w:pPr>
              <w:contextualSpacing/>
              <w:jc w:val="center"/>
              <w:rPr>
                <w:b/>
                <w:bCs/>
                <w:sz w:val="24"/>
                <w:szCs w:val="24"/>
              </w:rPr>
            </w:pPr>
            <w:r w:rsidRPr="00982054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278" w:type="dxa"/>
          </w:tcPr>
          <w:p w14:paraId="495197DF" w14:textId="09B78F84" w:rsidR="00155D26" w:rsidRPr="00982054" w:rsidRDefault="002D2311" w:rsidP="00982054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 xml:space="preserve">Motivate the faculty without PhD to pursue the PhD as a priority. </w:t>
            </w:r>
          </w:p>
        </w:tc>
        <w:tc>
          <w:tcPr>
            <w:tcW w:w="3118" w:type="dxa"/>
          </w:tcPr>
          <w:p w14:paraId="5A3C15BC" w14:textId="77777777" w:rsidR="00155D26" w:rsidRPr="00982054" w:rsidRDefault="00970284" w:rsidP="00982054">
            <w:pPr>
              <w:pStyle w:val="ListParagraph"/>
              <w:numPr>
                <w:ilvl w:val="0"/>
                <w:numId w:val="13"/>
              </w:numPr>
              <w:ind w:left="241" w:hanging="283"/>
            </w:pPr>
            <w:r w:rsidRPr="00982054">
              <w:t>60% of the faculty should have of Ph D</w:t>
            </w:r>
          </w:p>
        </w:tc>
        <w:tc>
          <w:tcPr>
            <w:tcW w:w="3686" w:type="dxa"/>
          </w:tcPr>
          <w:p w14:paraId="4E1AB153" w14:textId="77777777" w:rsidR="00155D26" w:rsidRPr="00982054" w:rsidRDefault="00970284" w:rsidP="00982054">
            <w:pPr>
              <w:pStyle w:val="ListParagraph"/>
              <w:numPr>
                <w:ilvl w:val="0"/>
                <w:numId w:val="13"/>
              </w:numPr>
              <w:ind w:left="206" w:hanging="283"/>
            </w:pPr>
            <w:r w:rsidRPr="00982054">
              <w:t>10</w:t>
            </w:r>
            <w:r w:rsidR="00E25CA0" w:rsidRPr="00982054">
              <w:t xml:space="preserve">0% of the faculty should have of </w:t>
            </w:r>
            <w:r w:rsidRPr="00982054">
              <w:t>Ph D</w:t>
            </w:r>
          </w:p>
        </w:tc>
        <w:tc>
          <w:tcPr>
            <w:tcW w:w="4569" w:type="dxa"/>
          </w:tcPr>
          <w:p w14:paraId="55A972EF" w14:textId="3D0CD6AD" w:rsidR="00155D26" w:rsidRPr="00982054" w:rsidRDefault="006D46C5" w:rsidP="00982054">
            <w:pPr>
              <w:pStyle w:val="ListParagraph"/>
              <w:numPr>
                <w:ilvl w:val="0"/>
                <w:numId w:val="11"/>
              </w:numPr>
              <w:tabs>
                <w:tab w:val="left" w:pos="1245"/>
              </w:tabs>
              <w:ind w:left="285" w:hanging="285"/>
              <w:jc w:val="both"/>
            </w:pPr>
            <w:r w:rsidRPr="00982054">
              <w:t xml:space="preserve">Faculty are encouraged to accelerate the research as a part of their doctoral program. </w:t>
            </w:r>
          </w:p>
        </w:tc>
      </w:tr>
      <w:tr w:rsidR="0039717F" w:rsidRPr="00982054" w14:paraId="19DA8516" w14:textId="77777777" w:rsidTr="00982054">
        <w:trPr>
          <w:trHeight w:val="778"/>
        </w:trPr>
        <w:tc>
          <w:tcPr>
            <w:tcW w:w="1091" w:type="dxa"/>
          </w:tcPr>
          <w:p w14:paraId="202A5993" w14:textId="77777777" w:rsidR="00155D26" w:rsidRPr="00982054" w:rsidRDefault="00155D26" w:rsidP="00982054">
            <w:pPr>
              <w:contextualSpacing/>
              <w:jc w:val="center"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2</w:t>
            </w:r>
          </w:p>
        </w:tc>
        <w:tc>
          <w:tcPr>
            <w:tcW w:w="2278" w:type="dxa"/>
          </w:tcPr>
          <w:p w14:paraId="13BB2FE0" w14:textId="77777777" w:rsidR="002D2311" w:rsidRPr="00982054" w:rsidRDefault="002D2311" w:rsidP="00982054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 xml:space="preserve">MOUs with higher level institutions with an objective of deputing faculty for carrying out PhD/collaborative projects/Research shall be encouraged. </w:t>
            </w:r>
          </w:p>
          <w:p w14:paraId="0F286531" w14:textId="77777777" w:rsidR="00155D26" w:rsidRPr="00982054" w:rsidRDefault="00155D26" w:rsidP="00982054">
            <w:pPr>
              <w:contextualSpacing/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BBEC0DA" w14:textId="32922169" w:rsidR="00155D26" w:rsidRPr="00982054" w:rsidRDefault="00904D1F" w:rsidP="00982054">
            <w:pPr>
              <w:pStyle w:val="ListParagraph"/>
              <w:numPr>
                <w:ilvl w:val="0"/>
                <w:numId w:val="13"/>
              </w:numPr>
              <w:ind w:left="241" w:hanging="283"/>
            </w:pPr>
            <w:r w:rsidRPr="00982054">
              <w:t xml:space="preserve">Collaborate with industries and </w:t>
            </w:r>
            <w:r w:rsidR="002A550B" w:rsidRPr="00982054">
              <w:t>higher-level</w:t>
            </w:r>
            <w:r w:rsidRPr="00982054">
              <w:t xml:space="preserve"> institutions to make </w:t>
            </w:r>
            <w:r w:rsidR="00970284" w:rsidRPr="00982054">
              <w:t xml:space="preserve">MOUs </w:t>
            </w:r>
            <w:r w:rsidRPr="00982054">
              <w:t>to conduct research</w:t>
            </w:r>
            <w:r w:rsidR="000F43FA" w:rsidRPr="00982054">
              <w:t xml:space="preserve"> </w:t>
            </w:r>
            <w:r w:rsidRPr="00982054">
              <w:t>and publications.</w:t>
            </w:r>
          </w:p>
        </w:tc>
        <w:tc>
          <w:tcPr>
            <w:tcW w:w="3686" w:type="dxa"/>
          </w:tcPr>
          <w:p w14:paraId="7FF91993" w14:textId="430BC4C7" w:rsidR="00155D26" w:rsidRPr="00982054" w:rsidRDefault="000F43FA" w:rsidP="00982054">
            <w:pPr>
              <w:pStyle w:val="ListParagraph"/>
              <w:numPr>
                <w:ilvl w:val="0"/>
                <w:numId w:val="13"/>
              </w:numPr>
              <w:ind w:left="206" w:hanging="284"/>
            </w:pPr>
            <w:r w:rsidRPr="00982054">
              <w:t xml:space="preserve">Collaborate with industries and </w:t>
            </w:r>
            <w:r w:rsidR="004D5ADC" w:rsidRPr="00982054">
              <w:t>higher-level</w:t>
            </w:r>
            <w:r w:rsidRPr="00982054">
              <w:t xml:space="preserve"> institutions to carryout joint research/ funded projects </w:t>
            </w:r>
          </w:p>
        </w:tc>
        <w:tc>
          <w:tcPr>
            <w:tcW w:w="4569" w:type="dxa"/>
          </w:tcPr>
          <w:p w14:paraId="41751581" w14:textId="5E12E6CA" w:rsidR="000F43FA" w:rsidRPr="00982054" w:rsidRDefault="000F43FA" w:rsidP="00982054">
            <w:pPr>
              <w:pStyle w:val="ListParagraph"/>
              <w:numPr>
                <w:ilvl w:val="0"/>
                <w:numId w:val="11"/>
              </w:numPr>
              <w:tabs>
                <w:tab w:val="left" w:pos="1245"/>
              </w:tabs>
              <w:ind w:left="285" w:hanging="285"/>
              <w:jc w:val="both"/>
            </w:pPr>
            <w:r w:rsidRPr="00982054">
              <w:t>Faculty are encouraged to visit the industries/higher level institution to collaborate for research and consultancy projects</w:t>
            </w:r>
          </w:p>
          <w:p w14:paraId="2FB27D82" w14:textId="78932890" w:rsidR="00970284" w:rsidRPr="00982054" w:rsidRDefault="00970284" w:rsidP="00982054">
            <w:pPr>
              <w:pStyle w:val="ListParagraph"/>
              <w:numPr>
                <w:ilvl w:val="0"/>
                <w:numId w:val="11"/>
              </w:numPr>
              <w:tabs>
                <w:tab w:val="left" w:pos="1245"/>
              </w:tabs>
              <w:ind w:left="285" w:hanging="285"/>
              <w:jc w:val="both"/>
            </w:pPr>
            <w:r w:rsidRPr="00982054">
              <w:t xml:space="preserve">Faculty </w:t>
            </w:r>
            <w:r w:rsidR="000F43FA" w:rsidRPr="00982054">
              <w:t xml:space="preserve">are </w:t>
            </w:r>
            <w:r w:rsidRPr="00982054">
              <w:t>encouraged to prepare</w:t>
            </w:r>
            <w:r w:rsidR="000F43FA" w:rsidRPr="00982054">
              <w:t xml:space="preserve"> </w:t>
            </w:r>
            <w:r w:rsidR="004D5ADC" w:rsidRPr="00982054">
              <w:t>collaborative proposals</w:t>
            </w:r>
            <w:r w:rsidRPr="00982054">
              <w:t xml:space="preserve"> for </w:t>
            </w:r>
            <w:r w:rsidR="000F43FA" w:rsidRPr="00982054">
              <w:t>funding</w:t>
            </w:r>
            <w:r w:rsidRPr="00982054">
              <w:t xml:space="preserve"> agencies</w:t>
            </w:r>
            <w:r w:rsidR="000F43FA" w:rsidRPr="00982054">
              <w:t>.</w:t>
            </w:r>
          </w:p>
          <w:p w14:paraId="3B612BCF" w14:textId="3744FF51" w:rsidR="00155D26" w:rsidRPr="00982054" w:rsidRDefault="00970284" w:rsidP="00982054">
            <w:pPr>
              <w:pStyle w:val="ListParagraph"/>
              <w:numPr>
                <w:ilvl w:val="0"/>
                <w:numId w:val="11"/>
              </w:numPr>
              <w:tabs>
                <w:tab w:val="left" w:pos="1245"/>
              </w:tabs>
              <w:ind w:left="285" w:hanging="285"/>
              <w:jc w:val="both"/>
            </w:pPr>
            <w:r w:rsidRPr="00982054">
              <w:t xml:space="preserve">WS/FDP/STTP to be organized </w:t>
            </w:r>
            <w:r w:rsidR="007D2F40" w:rsidRPr="00982054">
              <w:t>by inviting the industry expert</w:t>
            </w:r>
            <w:r w:rsidR="004D5ADC" w:rsidRPr="00982054">
              <w:t>s and faculty from higher-level institutions</w:t>
            </w:r>
            <w:r w:rsidR="007D2F40" w:rsidRPr="00982054">
              <w:t xml:space="preserve"> as resource persons on latest technologies and emerging trends.</w:t>
            </w:r>
          </w:p>
        </w:tc>
      </w:tr>
      <w:tr w:rsidR="0039717F" w:rsidRPr="00982054" w14:paraId="2D3FF101" w14:textId="77777777" w:rsidTr="00982054">
        <w:trPr>
          <w:trHeight w:val="168"/>
        </w:trPr>
        <w:tc>
          <w:tcPr>
            <w:tcW w:w="1091" w:type="dxa"/>
          </w:tcPr>
          <w:p w14:paraId="6F304B25" w14:textId="77777777" w:rsidR="00155D26" w:rsidRPr="00982054" w:rsidRDefault="00155D26" w:rsidP="00982054">
            <w:pPr>
              <w:contextualSpacing/>
              <w:jc w:val="center"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3</w:t>
            </w:r>
          </w:p>
        </w:tc>
        <w:tc>
          <w:tcPr>
            <w:tcW w:w="2278" w:type="dxa"/>
          </w:tcPr>
          <w:p w14:paraId="2ABFC673" w14:textId="77777777" w:rsidR="002D2311" w:rsidRPr="00982054" w:rsidRDefault="002D2311" w:rsidP="00982054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 xml:space="preserve">Efforts shall be made to invite core industries for campus placements. </w:t>
            </w:r>
          </w:p>
          <w:p w14:paraId="1A2CF4EF" w14:textId="77777777" w:rsidR="00155D26" w:rsidRPr="00982054" w:rsidRDefault="00155D26" w:rsidP="00982054">
            <w:pPr>
              <w:contextualSpacing/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49BD2F6B" w14:textId="576945FD" w:rsidR="00155D26" w:rsidRPr="00982054" w:rsidRDefault="00136B16" w:rsidP="00982054">
            <w:pPr>
              <w:pStyle w:val="ListParagraph"/>
              <w:numPr>
                <w:ilvl w:val="0"/>
                <w:numId w:val="14"/>
              </w:numPr>
              <w:ind w:left="241" w:hanging="284"/>
            </w:pPr>
            <w:r w:rsidRPr="00982054">
              <w:t xml:space="preserve">Number of </w:t>
            </w:r>
            <w:r w:rsidR="007D2F40" w:rsidRPr="00982054">
              <w:t xml:space="preserve">core companies for campus placements </w:t>
            </w:r>
            <w:r w:rsidR="000F43FA" w:rsidRPr="00982054">
              <w:t>to be increased.</w:t>
            </w:r>
          </w:p>
          <w:p w14:paraId="79D0F75B" w14:textId="77777777" w:rsidR="00136B16" w:rsidRPr="00982054" w:rsidRDefault="00136B16" w:rsidP="00982054">
            <w:pPr>
              <w:pStyle w:val="ListParagraph"/>
              <w:ind w:left="241"/>
            </w:pPr>
          </w:p>
        </w:tc>
        <w:tc>
          <w:tcPr>
            <w:tcW w:w="3686" w:type="dxa"/>
          </w:tcPr>
          <w:p w14:paraId="60AE55F1" w14:textId="340B9094" w:rsidR="00155D26" w:rsidRPr="00982054" w:rsidRDefault="0049078A" w:rsidP="00982054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 xml:space="preserve">More </w:t>
            </w:r>
            <w:r w:rsidR="007D2F40" w:rsidRPr="00982054">
              <w:rPr>
                <w:sz w:val="24"/>
                <w:szCs w:val="24"/>
              </w:rPr>
              <w:t xml:space="preserve">core companies </w:t>
            </w:r>
            <w:r w:rsidRPr="00982054">
              <w:rPr>
                <w:sz w:val="24"/>
                <w:szCs w:val="24"/>
              </w:rPr>
              <w:t xml:space="preserve">are invited </w:t>
            </w:r>
            <w:r w:rsidR="007D2F40" w:rsidRPr="00982054">
              <w:rPr>
                <w:sz w:val="24"/>
                <w:szCs w:val="24"/>
              </w:rPr>
              <w:t>with attractive packages.</w:t>
            </w:r>
          </w:p>
        </w:tc>
        <w:tc>
          <w:tcPr>
            <w:tcW w:w="4569" w:type="dxa"/>
          </w:tcPr>
          <w:p w14:paraId="1B23F05F" w14:textId="2B188666" w:rsidR="00155D26" w:rsidRPr="00982054" w:rsidRDefault="007D2F40" w:rsidP="00982054">
            <w:pPr>
              <w:pStyle w:val="ListParagraph"/>
              <w:numPr>
                <w:ilvl w:val="0"/>
                <w:numId w:val="19"/>
              </w:numPr>
              <w:jc w:val="both"/>
            </w:pPr>
            <w:r w:rsidRPr="00982054">
              <w:t>Improve the technical background of students in emerging areas by encouraging them to register online courses like NPTEL, Coursera, MOOCS etc.</w:t>
            </w:r>
          </w:p>
          <w:p w14:paraId="48405BA5" w14:textId="600A0A5C" w:rsidR="00770975" w:rsidRPr="00982054" w:rsidRDefault="0049078A" w:rsidP="00982054">
            <w:pPr>
              <w:pStyle w:val="ListParagraph"/>
              <w:numPr>
                <w:ilvl w:val="0"/>
                <w:numId w:val="19"/>
              </w:numPr>
              <w:jc w:val="both"/>
            </w:pPr>
            <w:r w:rsidRPr="00982054">
              <w:rPr>
                <w:lang w:val="en-IN"/>
              </w:rPr>
              <w:t xml:space="preserve">Staff </w:t>
            </w:r>
            <w:r w:rsidR="007D2F40" w:rsidRPr="00982054">
              <w:rPr>
                <w:lang w:val="en-IN"/>
              </w:rPr>
              <w:t>will be given instructions to intensify mentoring sessions to make aware of students on current industry needs and guide them to improve their technical skills.</w:t>
            </w:r>
          </w:p>
          <w:p w14:paraId="68089B6F" w14:textId="61298648" w:rsidR="0049078A" w:rsidRPr="00982054" w:rsidRDefault="00770975" w:rsidP="00982054">
            <w:pPr>
              <w:pStyle w:val="ListParagraph"/>
              <w:numPr>
                <w:ilvl w:val="0"/>
                <w:numId w:val="19"/>
              </w:numPr>
              <w:jc w:val="both"/>
            </w:pPr>
            <w:proofErr w:type="spellStart"/>
            <w:r w:rsidRPr="00982054">
              <w:rPr>
                <w:bCs/>
                <w:lang w:val="en-IN"/>
              </w:rPr>
              <w:t>M.</w:t>
            </w:r>
            <w:r w:rsidR="0049078A" w:rsidRPr="00982054">
              <w:rPr>
                <w:bCs/>
                <w:lang w:val="en-IN"/>
              </w:rPr>
              <w:t>Tech</w:t>
            </w:r>
            <w:proofErr w:type="spellEnd"/>
            <w:r w:rsidR="0049078A" w:rsidRPr="00982054">
              <w:rPr>
                <w:bCs/>
                <w:lang w:val="en-IN"/>
              </w:rPr>
              <w:t xml:space="preserve"> </w:t>
            </w:r>
            <w:r w:rsidRPr="00982054">
              <w:rPr>
                <w:bCs/>
                <w:lang w:val="en-IN"/>
              </w:rPr>
              <w:t>program</w:t>
            </w:r>
            <w:r w:rsidR="00147CC9" w:rsidRPr="00982054">
              <w:rPr>
                <w:bCs/>
                <w:lang w:val="en-IN"/>
              </w:rPr>
              <w:t>s</w:t>
            </w:r>
            <w:r w:rsidRPr="00982054">
              <w:rPr>
                <w:bCs/>
                <w:lang w:val="en-IN"/>
              </w:rPr>
              <w:t xml:space="preserve"> strengthen</w:t>
            </w:r>
            <w:r w:rsidR="0049078A" w:rsidRPr="00982054">
              <w:rPr>
                <w:bCs/>
                <w:lang w:val="en-IN"/>
              </w:rPr>
              <w:t>ed</w:t>
            </w:r>
            <w:r w:rsidRPr="00982054">
              <w:rPr>
                <w:bCs/>
                <w:lang w:val="en-IN"/>
              </w:rPr>
              <w:t xml:space="preserve"> by getting quality in admission and providing good prospects after awarding the degree</w:t>
            </w:r>
            <w:r w:rsidR="00147CC9" w:rsidRPr="00982054">
              <w:rPr>
                <w:bCs/>
                <w:lang w:val="en-IN"/>
              </w:rPr>
              <w:t>.</w:t>
            </w:r>
          </w:p>
        </w:tc>
      </w:tr>
      <w:tr w:rsidR="002D2311" w:rsidRPr="00982054" w14:paraId="795F3782" w14:textId="77777777" w:rsidTr="00982054">
        <w:trPr>
          <w:trHeight w:val="168"/>
        </w:trPr>
        <w:tc>
          <w:tcPr>
            <w:tcW w:w="1091" w:type="dxa"/>
          </w:tcPr>
          <w:p w14:paraId="090D7AA0" w14:textId="77777777" w:rsidR="002D2311" w:rsidRPr="00982054" w:rsidRDefault="002D2311" w:rsidP="00982054">
            <w:pPr>
              <w:contextualSpacing/>
              <w:jc w:val="center"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4</w:t>
            </w:r>
          </w:p>
        </w:tc>
        <w:tc>
          <w:tcPr>
            <w:tcW w:w="2278" w:type="dxa"/>
          </w:tcPr>
          <w:p w14:paraId="6525F5A2" w14:textId="4D7FE620" w:rsidR="002D2311" w:rsidRPr="00982054" w:rsidRDefault="002D2311" w:rsidP="00982054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A High-End Research Centre such as Material</w:t>
            </w:r>
            <w:r w:rsidR="0049078A" w:rsidRPr="00982054">
              <w:rPr>
                <w:sz w:val="24"/>
                <w:szCs w:val="24"/>
              </w:rPr>
              <w:t xml:space="preserve"> </w:t>
            </w:r>
            <w:r w:rsidRPr="00982054">
              <w:rPr>
                <w:sz w:val="24"/>
                <w:szCs w:val="24"/>
              </w:rPr>
              <w:lastRenderedPageBreak/>
              <w:t xml:space="preserve">Characterization may be established to strengthen the opportunities of getting sponsored projects. </w:t>
            </w:r>
          </w:p>
          <w:p w14:paraId="7C4D39D0" w14:textId="77777777" w:rsidR="002D2311" w:rsidRPr="00982054" w:rsidRDefault="002D2311" w:rsidP="00982054">
            <w:pPr>
              <w:contextualSpacing/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39AFEB55" w14:textId="0B6AD081" w:rsidR="002D2311" w:rsidRPr="00982054" w:rsidRDefault="0049078A" w:rsidP="00982054">
            <w:pPr>
              <w:pStyle w:val="ListParagraph"/>
              <w:numPr>
                <w:ilvl w:val="0"/>
                <w:numId w:val="14"/>
              </w:numPr>
              <w:ind w:left="241" w:hanging="284"/>
              <w:jc w:val="both"/>
            </w:pPr>
            <w:r w:rsidRPr="00982054">
              <w:lastRenderedPageBreak/>
              <w:t>E</w:t>
            </w:r>
            <w:r w:rsidR="00770975" w:rsidRPr="00982054">
              <w:t xml:space="preserve">stablish Research </w:t>
            </w:r>
            <w:proofErr w:type="spellStart"/>
            <w:r w:rsidR="00770975" w:rsidRPr="00982054">
              <w:t>centre</w:t>
            </w:r>
            <w:proofErr w:type="spellEnd"/>
            <w:r w:rsidR="00770975" w:rsidRPr="00982054">
              <w:t xml:space="preserve"> on materials </w:t>
            </w:r>
            <w:r w:rsidRPr="00982054">
              <w:t>c</w:t>
            </w:r>
            <w:r w:rsidR="00770975" w:rsidRPr="00982054">
              <w:t>haracterization</w:t>
            </w:r>
            <w:r w:rsidRPr="00982054">
              <w:t>.</w:t>
            </w:r>
          </w:p>
        </w:tc>
        <w:tc>
          <w:tcPr>
            <w:tcW w:w="3686" w:type="dxa"/>
          </w:tcPr>
          <w:p w14:paraId="2CE3DEA4" w14:textId="2E9B45F1" w:rsidR="002D2311" w:rsidRPr="00982054" w:rsidRDefault="0082183D" w:rsidP="00982054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 xml:space="preserve">Research </w:t>
            </w:r>
            <w:r w:rsidR="00770975" w:rsidRPr="00982054">
              <w:rPr>
                <w:sz w:val="24"/>
                <w:szCs w:val="24"/>
              </w:rPr>
              <w:t>facilit</w:t>
            </w:r>
            <w:r w:rsidR="00565B14">
              <w:rPr>
                <w:sz w:val="24"/>
                <w:szCs w:val="24"/>
              </w:rPr>
              <w:t xml:space="preserve">ies </w:t>
            </w:r>
            <w:r w:rsidRPr="00982054">
              <w:rPr>
                <w:sz w:val="24"/>
                <w:szCs w:val="24"/>
              </w:rPr>
              <w:t xml:space="preserve">for   </w:t>
            </w:r>
            <w:r w:rsidR="00D20CEC" w:rsidRPr="00982054">
              <w:rPr>
                <w:sz w:val="24"/>
                <w:szCs w:val="24"/>
              </w:rPr>
              <w:t>M</w:t>
            </w:r>
            <w:r w:rsidR="00770975" w:rsidRPr="00982054">
              <w:rPr>
                <w:sz w:val="24"/>
                <w:szCs w:val="24"/>
              </w:rPr>
              <w:t>aterial</w:t>
            </w:r>
            <w:r w:rsidR="00D20CEC" w:rsidRPr="00982054">
              <w:rPr>
                <w:sz w:val="24"/>
                <w:szCs w:val="24"/>
              </w:rPr>
              <w:t xml:space="preserve">s </w:t>
            </w:r>
            <w:r w:rsidR="00770975" w:rsidRPr="00982054">
              <w:rPr>
                <w:sz w:val="24"/>
                <w:szCs w:val="24"/>
              </w:rPr>
              <w:t xml:space="preserve">Characterization </w:t>
            </w:r>
            <w:r w:rsidR="00565B14">
              <w:rPr>
                <w:sz w:val="24"/>
                <w:szCs w:val="24"/>
              </w:rPr>
              <w:t>to be created</w:t>
            </w:r>
            <w:r w:rsidR="00770975" w:rsidRPr="00982054">
              <w:rPr>
                <w:sz w:val="24"/>
                <w:szCs w:val="24"/>
              </w:rPr>
              <w:t xml:space="preserve"> </w:t>
            </w:r>
            <w:r w:rsidRPr="00982054">
              <w:rPr>
                <w:sz w:val="24"/>
                <w:szCs w:val="24"/>
              </w:rPr>
              <w:t>through</w:t>
            </w:r>
            <w:r w:rsidR="0049078A" w:rsidRPr="00982054">
              <w:rPr>
                <w:sz w:val="24"/>
                <w:szCs w:val="24"/>
              </w:rPr>
              <w:t xml:space="preserve"> sponsored projects</w:t>
            </w:r>
          </w:p>
        </w:tc>
        <w:tc>
          <w:tcPr>
            <w:tcW w:w="4569" w:type="dxa"/>
          </w:tcPr>
          <w:p w14:paraId="4569B338" w14:textId="77777777" w:rsidR="0082183D" w:rsidRPr="00982054" w:rsidRDefault="0082183D" w:rsidP="00982054">
            <w:pPr>
              <w:contextualSpacing/>
              <w:rPr>
                <w:b/>
                <w:bCs/>
                <w:sz w:val="24"/>
                <w:szCs w:val="24"/>
              </w:rPr>
            </w:pPr>
          </w:p>
          <w:p w14:paraId="34755339" w14:textId="2F393005" w:rsidR="0082183D" w:rsidRPr="00982054" w:rsidRDefault="0082183D" w:rsidP="00982054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 xml:space="preserve">Advanced tools or software and State of art equipment is made available </w:t>
            </w:r>
            <w:r w:rsidR="00147CC9" w:rsidRPr="00982054">
              <w:rPr>
                <w:sz w:val="24"/>
                <w:szCs w:val="24"/>
              </w:rPr>
              <w:t xml:space="preserve">in the </w:t>
            </w:r>
            <w:r w:rsidRPr="00982054">
              <w:rPr>
                <w:sz w:val="24"/>
                <w:szCs w:val="24"/>
              </w:rPr>
              <w:lastRenderedPageBreak/>
              <w:t>laboratories.</w:t>
            </w:r>
          </w:p>
          <w:p w14:paraId="473A0630" w14:textId="77777777" w:rsidR="0082183D" w:rsidRPr="00982054" w:rsidRDefault="0082183D" w:rsidP="00982054">
            <w:pPr>
              <w:contextualSpacing/>
              <w:rPr>
                <w:b/>
                <w:bCs/>
                <w:sz w:val="24"/>
                <w:szCs w:val="24"/>
              </w:rPr>
            </w:pPr>
          </w:p>
          <w:p w14:paraId="57C9D444" w14:textId="2FB9F330" w:rsidR="00D20CEC" w:rsidRPr="00982054" w:rsidRDefault="00D20CEC" w:rsidP="00982054">
            <w:pPr>
              <w:contextualSpacing/>
              <w:rPr>
                <w:b/>
                <w:bCs/>
                <w:sz w:val="24"/>
                <w:szCs w:val="24"/>
              </w:rPr>
            </w:pPr>
          </w:p>
          <w:p w14:paraId="0BB3349C" w14:textId="77777777" w:rsidR="00266EBE" w:rsidRPr="00982054" w:rsidRDefault="00266EBE" w:rsidP="00982054">
            <w:pPr>
              <w:contextualSpacing/>
              <w:rPr>
                <w:b/>
                <w:bCs/>
                <w:sz w:val="24"/>
                <w:szCs w:val="24"/>
              </w:rPr>
            </w:pPr>
          </w:p>
          <w:p w14:paraId="74E1113D" w14:textId="77777777" w:rsidR="002D2311" w:rsidRPr="00982054" w:rsidRDefault="002D2311" w:rsidP="00982054">
            <w:pPr>
              <w:contextualSpacing/>
              <w:rPr>
                <w:sz w:val="24"/>
                <w:szCs w:val="24"/>
              </w:rPr>
            </w:pPr>
          </w:p>
        </w:tc>
      </w:tr>
      <w:tr w:rsidR="002D2311" w:rsidRPr="00982054" w14:paraId="366BCE19" w14:textId="77777777" w:rsidTr="00982054">
        <w:trPr>
          <w:trHeight w:val="168"/>
        </w:trPr>
        <w:tc>
          <w:tcPr>
            <w:tcW w:w="1091" w:type="dxa"/>
          </w:tcPr>
          <w:p w14:paraId="54E17B39" w14:textId="77777777" w:rsidR="002D2311" w:rsidRPr="00982054" w:rsidRDefault="002D2311" w:rsidP="00982054">
            <w:pPr>
              <w:contextualSpacing/>
              <w:jc w:val="center"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lastRenderedPageBreak/>
              <w:t>5</w:t>
            </w:r>
          </w:p>
        </w:tc>
        <w:tc>
          <w:tcPr>
            <w:tcW w:w="2278" w:type="dxa"/>
          </w:tcPr>
          <w:p w14:paraId="6941236E" w14:textId="77777777" w:rsidR="002D2311" w:rsidRPr="00982054" w:rsidRDefault="002D2311" w:rsidP="00982054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 xml:space="preserve">Staff welfare measures such as Housing Loan, Vehicle Loan, etc. may be given a thought promoting loyalty of the employee to the institution. </w:t>
            </w:r>
          </w:p>
          <w:p w14:paraId="02F9181E" w14:textId="77777777" w:rsidR="002D2311" w:rsidRPr="00982054" w:rsidRDefault="002D2311" w:rsidP="00982054">
            <w:pPr>
              <w:contextualSpacing/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91EF29E" w14:textId="3FF408E8" w:rsidR="002D2311" w:rsidRPr="00982054" w:rsidRDefault="008A3B86" w:rsidP="00982054">
            <w:pPr>
              <w:pStyle w:val="ListParagraph"/>
              <w:numPr>
                <w:ilvl w:val="0"/>
                <w:numId w:val="14"/>
              </w:numPr>
              <w:ind w:left="241" w:hanging="284"/>
            </w:pPr>
            <w:r w:rsidRPr="00982054">
              <w:t xml:space="preserve">Staff shall be provided vehicle loan based on repayment without interest </w:t>
            </w:r>
          </w:p>
        </w:tc>
        <w:tc>
          <w:tcPr>
            <w:tcW w:w="3686" w:type="dxa"/>
          </w:tcPr>
          <w:p w14:paraId="234E6853" w14:textId="6FBE40AE" w:rsidR="002D2311" w:rsidRPr="00982054" w:rsidRDefault="008A3B86" w:rsidP="00982054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Staff shall be provided Housing loan, vehicle loan apart from urgent financial support on medical grounds based on repayment with standard bank interest.</w:t>
            </w:r>
          </w:p>
          <w:p w14:paraId="1205093A" w14:textId="77777777" w:rsidR="008A3B86" w:rsidRPr="00982054" w:rsidRDefault="008A3B86" w:rsidP="00982054">
            <w:pPr>
              <w:contextualSpacing/>
              <w:rPr>
                <w:sz w:val="24"/>
                <w:szCs w:val="24"/>
              </w:rPr>
            </w:pPr>
          </w:p>
        </w:tc>
        <w:tc>
          <w:tcPr>
            <w:tcW w:w="4569" w:type="dxa"/>
          </w:tcPr>
          <w:p w14:paraId="663FBE13" w14:textId="5522E9D3" w:rsidR="002D2311" w:rsidRPr="00982054" w:rsidRDefault="006A4623" w:rsidP="00982054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Staff requests are recommended for favourable action.</w:t>
            </w:r>
          </w:p>
        </w:tc>
      </w:tr>
      <w:tr w:rsidR="002D2311" w:rsidRPr="00982054" w14:paraId="6B425ED1" w14:textId="77777777" w:rsidTr="00982054">
        <w:trPr>
          <w:trHeight w:val="168"/>
        </w:trPr>
        <w:tc>
          <w:tcPr>
            <w:tcW w:w="1091" w:type="dxa"/>
          </w:tcPr>
          <w:p w14:paraId="60CE5DD6" w14:textId="77777777" w:rsidR="002D2311" w:rsidRPr="00982054" w:rsidRDefault="002D2311" w:rsidP="00982054">
            <w:pPr>
              <w:contextualSpacing/>
              <w:jc w:val="center"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6</w:t>
            </w:r>
          </w:p>
        </w:tc>
        <w:tc>
          <w:tcPr>
            <w:tcW w:w="2278" w:type="dxa"/>
          </w:tcPr>
          <w:p w14:paraId="388D21F0" w14:textId="71F989DA" w:rsidR="006A4623" w:rsidRPr="00982054" w:rsidRDefault="002D2311" w:rsidP="00982054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Funding</w:t>
            </w:r>
            <w:r w:rsidR="006A4623" w:rsidRPr="00982054">
              <w:rPr>
                <w:sz w:val="24"/>
                <w:szCs w:val="24"/>
              </w:rPr>
              <w:t xml:space="preserve">: </w:t>
            </w:r>
          </w:p>
          <w:p w14:paraId="67F2C2E4" w14:textId="6EBBDFFF" w:rsidR="002D2311" w:rsidRPr="00982054" w:rsidRDefault="002D2311" w:rsidP="00982054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students to promote innovation - Student participation in Innovation, Incubation and Entrepreneurship activities</w:t>
            </w:r>
          </w:p>
        </w:tc>
        <w:tc>
          <w:tcPr>
            <w:tcW w:w="3118" w:type="dxa"/>
          </w:tcPr>
          <w:p w14:paraId="29D9A998" w14:textId="77777777" w:rsidR="002D2311" w:rsidRPr="00982054" w:rsidRDefault="00D20CEC" w:rsidP="00982054">
            <w:pPr>
              <w:pStyle w:val="ListParagraph"/>
              <w:numPr>
                <w:ilvl w:val="0"/>
                <w:numId w:val="14"/>
              </w:numPr>
              <w:ind w:left="241" w:hanging="284"/>
            </w:pPr>
            <w:r w:rsidRPr="00982054">
              <w:t xml:space="preserve">Generate entrepreneurs </w:t>
            </w:r>
          </w:p>
          <w:p w14:paraId="672B9119" w14:textId="59656118" w:rsidR="006A4623" w:rsidRPr="00982054" w:rsidRDefault="006A4623" w:rsidP="00982054">
            <w:pPr>
              <w:pStyle w:val="ListParagraph"/>
              <w:numPr>
                <w:ilvl w:val="0"/>
                <w:numId w:val="14"/>
              </w:numPr>
              <w:ind w:left="241" w:hanging="284"/>
            </w:pPr>
            <w:r w:rsidRPr="00982054">
              <w:t>Encourage students to innovations and apply for patents.</w:t>
            </w:r>
          </w:p>
        </w:tc>
        <w:tc>
          <w:tcPr>
            <w:tcW w:w="3686" w:type="dxa"/>
          </w:tcPr>
          <w:p w14:paraId="5C15DF69" w14:textId="126D0B96" w:rsidR="0044180A" w:rsidRPr="00982054" w:rsidRDefault="006A4623" w:rsidP="00982054">
            <w:pPr>
              <w:pStyle w:val="ListParagraph"/>
              <w:numPr>
                <w:ilvl w:val="0"/>
                <w:numId w:val="14"/>
              </w:numPr>
              <w:ind w:left="241" w:hanging="284"/>
            </w:pPr>
            <w:r w:rsidRPr="00982054">
              <w:t>Encourage startup</w:t>
            </w:r>
            <w:r w:rsidR="0044180A" w:rsidRPr="00982054">
              <w:t>s &amp; Technology incubation.</w:t>
            </w:r>
          </w:p>
          <w:p w14:paraId="0D6A57FB" w14:textId="01FCFD62" w:rsidR="002D2311" w:rsidRPr="00982054" w:rsidRDefault="006A4623" w:rsidP="00982054">
            <w:pPr>
              <w:pStyle w:val="ListParagraph"/>
              <w:numPr>
                <w:ilvl w:val="0"/>
                <w:numId w:val="14"/>
              </w:numPr>
              <w:ind w:left="241" w:hanging="284"/>
            </w:pPr>
            <w:r w:rsidRPr="00982054">
              <w:t xml:space="preserve">Encourage students to </w:t>
            </w:r>
            <w:r w:rsidR="0044180A" w:rsidRPr="00982054">
              <w:t>apply for Intellectual Property Rights</w:t>
            </w:r>
            <w:r w:rsidRPr="00982054">
              <w:t xml:space="preserve"> and patents.</w:t>
            </w:r>
          </w:p>
        </w:tc>
        <w:tc>
          <w:tcPr>
            <w:tcW w:w="4569" w:type="dxa"/>
          </w:tcPr>
          <w:p w14:paraId="43BE013D" w14:textId="652906DF" w:rsidR="002D2311" w:rsidRPr="00982054" w:rsidRDefault="0044180A" w:rsidP="00982054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Student</w:t>
            </w:r>
            <w:r w:rsidR="006C54AB" w:rsidRPr="00982054">
              <w:rPr>
                <w:sz w:val="24"/>
                <w:szCs w:val="24"/>
              </w:rPr>
              <w:t xml:space="preserve"> innovations </w:t>
            </w:r>
            <w:r w:rsidRPr="00982054">
              <w:rPr>
                <w:sz w:val="24"/>
                <w:szCs w:val="24"/>
              </w:rPr>
              <w:t xml:space="preserve">are encouraged to </w:t>
            </w:r>
            <w:r w:rsidR="006C54AB" w:rsidRPr="00982054">
              <w:rPr>
                <w:sz w:val="24"/>
                <w:szCs w:val="24"/>
              </w:rPr>
              <w:t>create</w:t>
            </w:r>
            <w:r w:rsidRPr="00982054">
              <w:rPr>
                <w:sz w:val="24"/>
                <w:szCs w:val="24"/>
              </w:rPr>
              <w:t xml:space="preserve"> academic</w:t>
            </w:r>
            <w:r w:rsidR="006C54AB" w:rsidRPr="00982054">
              <w:rPr>
                <w:sz w:val="24"/>
                <w:szCs w:val="24"/>
              </w:rPr>
              <w:t xml:space="preserve">/research </w:t>
            </w:r>
            <w:r w:rsidRPr="00982054">
              <w:rPr>
                <w:sz w:val="24"/>
                <w:szCs w:val="24"/>
              </w:rPr>
              <w:t>projects</w:t>
            </w:r>
            <w:r w:rsidR="006C54AB" w:rsidRPr="00982054">
              <w:rPr>
                <w:sz w:val="24"/>
                <w:szCs w:val="24"/>
              </w:rPr>
              <w:t xml:space="preserve"> from developing ideas to products.</w:t>
            </w:r>
          </w:p>
        </w:tc>
      </w:tr>
    </w:tbl>
    <w:p w14:paraId="6C3C7A13" w14:textId="77777777" w:rsidR="00155D26" w:rsidRPr="00982054" w:rsidRDefault="00155D26" w:rsidP="009C466D">
      <w:pPr>
        <w:rPr>
          <w:rFonts w:ascii="Times New Roman" w:hAnsi="Times New Roman" w:cs="Times New Roman"/>
          <w:b/>
          <w:sz w:val="24"/>
          <w:szCs w:val="24"/>
        </w:rPr>
      </w:pPr>
    </w:p>
    <w:p w14:paraId="6724185F" w14:textId="77777777" w:rsidR="00155D26" w:rsidRPr="00982054" w:rsidRDefault="00155D26" w:rsidP="009C466D">
      <w:pPr>
        <w:rPr>
          <w:rFonts w:ascii="Times New Roman" w:hAnsi="Times New Roman" w:cs="Times New Roman"/>
          <w:b/>
          <w:sz w:val="24"/>
          <w:szCs w:val="24"/>
        </w:rPr>
      </w:pPr>
    </w:p>
    <w:p w14:paraId="6EC7DCE2" w14:textId="217AF3F1" w:rsidR="001027EE" w:rsidRPr="00982054" w:rsidRDefault="006F1BF0" w:rsidP="00125D2B">
      <w:pPr>
        <w:spacing w:after="0" w:line="240" w:lineRule="exact"/>
        <w:contextualSpacing/>
        <w:rPr>
          <w:rFonts w:ascii="Times New Roman" w:hAnsi="Times New Roman" w:cs="Times New Roman"/>
          <w:b/>
          <w:bCs/>
          <w:sz w:val="30"/>
          <w:szCs w:val="30"/>
        </w:rPr>
      </w:pPr>
      <w:r w:rsidRPr="00982054"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584BE0" w:rsidRPr="00982054">
        <w:rPr>
          <w:rFonts w:ascii="Times New Roman" w:hAnsi="Times New Roman" w:cs="Times New Roman"/>
          <w:b/>
          <w:bCs/>
          <w:sz w:val="30"/>
          <w:szCs w:val="30"/>
        </w:rPr>
        <w:lastRenderedPageBreak/>
        <w:t>3. Challenges</w:t>
      </w:r>
    </w:p>
    <w:tbl>
      <w:tblPr>
        <w:tblStyle w:val="TableGrid"/>
        <w:tblpPr w:leftFromText="180" w:rightFromText="180" w:vertAnchor="text" w:horzAnchor="margin" w:tblpY="455"/>
        <w:tblW w:w="14709" w:type="dxa"/>
        <w:tblLook w:val="04A0" w:firstRow="1" w:lastRow="0" w:firstColumn="1" w:lastColumn="0" w:noHBand="0" w:noVBand="1"/>
      </w:tblPr>
      <w:tblGrid>
        <w:gridCol w:w="1012"/>
        <w:gridCol w:w="2357"/>
        <w:gridCol w:w="3118"/>
        <w:gridCol w:w="3686"/>
        <w:gridCol w:w="4536"/>
      </w:tblGrid>
      <w:tr w:rsidR="0039717F" w:rsidRPr="00982054" w14:paraId="11E2EBE0" w14:textId="77777777" w:rsidTr="00E27A89">
        <w:trPr>
          <w:trHeight w:val="413"/>
        </w:trPr>
        <w:tc>
          <w:tcPr>
            <w:tcW w:w="1012" w:type="dxa"/>
          </w:tcPr>
          <w:p w14:paraId="0471CB48" w14:textId="77777777" w:rsidR="001027EE" w:rsidRPr="00982054" w:rsidRDefault="001027EE" w:rsidP="00125D2B">
            <w:pPr>
              <w:spacing w:line="240" w:lineRule="exact"/>
              <w:contextualSpacing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proofErr w:type="gramStart"/>
            <w:r w:rsidRPr="00982054">
              <w:rPr>
                <w:b/>
                <w:bCs/>
                <w:sz w:val="24"/>
                <w:szCs w:val="24"/>
              </w:rPr>
              <w:t>S.No</w:t>
            </w:r>
            <w:proofErr w:type="spellEnd"/>
            <w:proofErr w:type="gramEnd"/>
          </w:p>
        </w:tc>
        <w:tc>
          <w:tcPr>
            <w:tcW w:w="2357" w:type="dxa"/>
          </w:tcPr>
          <w:p w14:paraId="1C904254" w14:textId="77777777" w:rsidR="001027EE" w:rsidRPr="00982054" w:rsidRDefault="00087F33" w:rsidP="00125D2B">
            <w:pPr>
              <w:spacing w:line="240" w:lineRule="exact"/>
              <w:contextualSpacing/>
              <w:jc w:val="center"/>
              <w:rPr>
                <w:b/>
                <w:bCs/>
                <w:sz w:val="24"/>
                <w:szCs w:val="24"/>
              </w:rPr>
            </w:pPr>
            <w:r w:rsidRPr="00982054">
              <w:rPr>
                <w:b/>
                <w:bCs/>
                <w:sz w:val="24"/>
                <w:szCs w:val="24"/>
              </w:rPr>
              <w:t>Challenges</w:t>
            </w:r>
          </w:p>
          <w:p w14:paraId="654D5AB1" w14:textId="77777777" w:rsidR="001027EE" w:rsidRPr="00982054" w:rsidRDefault="001027EE" w:rsidP="00125D2B">
            <w:pPr>
              <w:spacing w:line="240" w:lineRule="exact"/>
              <w:contextualSpacing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118" w:type="dxa"/>
          </w:tcPr>
          <w:p w14:paraId="639D31C2" w14:textId="77777777" w:rsidR="001027EE" w:rsidRPr="00982054" w:rsidRDefault="001027EE" w:rsidP="00125D2B">
            <w:pPr>
              <w:spacing w:line="240" w:lineRule="exact"/>
              <w:contextualSpacing/>
              <w:jc w:val="center"/>
              <w:rPr>
                <w:b/>
                <w:bCs/>
                <w:sz w:val="24"/>
                <w:szCs w:val="24"/>
              </w:rPr>
            </w:pPr>
            <w:r w:rsidRPr="00982054">
              <w:rPr>
                <w:b/>
                <w:bCs/>
                <w:sz w:val="24"/>
                <w:szCs w:val="24"/>
              </w:rPr>
              <w:t>Short Term Goals</w:t>
            </w:r>
          </w:p>
        </w:tc>
        <w:tc>
          <w:tcPr>
            <w:tcW w:w="3686" w:type="dxa"/>
          </w:tcPr>
          <w:p w14:paraId="208ACA2D" w14:textId="77777777" w:rsidR="001027EE" w:rsidRPr="00982054" w:rsidRDefault="001027EE" w:rsidP="00125D2B">
            <w:pPr>
              <w:spacing w:line="240" w:lineRule="exact"/>
              <w:contextualSpacing/>
              <w:jc w:val="center"/>
              <w:rPr>
                <w:b/>
                <w:bCs/>
                <w:sz w:val="24"/>
                <w:szCs w:val="24"/>
              </w:rPr>
            </w:pPr>
            <w:r w:rsidRPr="00982054">
              <w:rPr>
                <w:b/>
                <w:bCs/>
                <w:sz w:val="24"/>
                <w:szCs w:val="24"/>
              </w:rPr>
              <w:t>Long Term Goals</w:t>
            </w:r>
          </w:p>
        </w:tc>
        <w:tc>
          <w:tcPr>
            <w:tcW w:w="4536" w:type="dxa"/>
          </w:tcPr>
          <w:p w14:paraId="077AED01" w14:textId="77777777" w:rsidR="001027EE" w:rsidRPr="00982054" w:rsidRDefault="001027EE" w:rsidP="00125D2B">
            <w:pPr>
              <w:spacing w:line="240" w:lineRule="exact"/>
              <w:contextualSpacing/>
              <w:jc w:val="center"/>
              <w:rPr>
                <w:b/>
                <w:bCs/>
                <w:sz w:val="24"/>
                <w:szCs w:val="24"/>
              </w:rPr>
            </w:pPr>
            <w:r w:rsidRPr="00982054">
              <w:rPr>
                <w:b/>
                <w:bCs/>
                <w:sz w:val="24"/>
                <w:szCs w:val="24"/>
              </w:rPr>
              <w:t>Action Plans</w:t>
            </w:r>
          </w:p>
        </w:tc>
      </w:tr>
      <w:tr w:rsidR="0039717F" w:rsidRPr="00982054" w14:paraId="57490921" w14:textId="77777777" w:rsidTr="00E27A89">
        <w:trPr>
          <w:trHeight w:val="528"/>
        </w:trPr>
        <w:tc>
          <w:tcPr>
            <w:tcW w:w="1012" w:type="dxa"/>
          </w:tcPr>
          <w:p w14:paraId="497F9FCE" w14:textId="77777777" w:rsidR="001027EE" w:rsidRPr="00982054" w:rsidRDefault="001027EE" w:rsidP="00125D2B">
            <w:pPr>
              <w:contextualSpacing/>
              <w:jc w:val="center"/>
              <w:rPr>
                <w:b/>
                <w:bCs/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1</w:t>
            </w:r>
          </w:p>
        </w:tc>
        <w:tc>
          <w:tcPr>
            <w:tcW w:w="2357" w:type="dxa"/>
          </w:tcPr>
          <w:p w14:paraId="40227ADA" w14:textId="77777777" w:rsidR="002D2311" w:rsidRPr="00982054" w:rsidRDefault="002D2311" w:rsidP="00125D2B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 xml:space="preserve">Industry-Institute interaction may be improved </w:t>
            </w:r>
          </w:p>
          <w:p w14:paraId="05CFCEF2" w14:textId="77777777" w:rsidR="001027EE" w:rsidRPr="00982054" w:rsidRDefault="001027EE" w:rsidP="00125D2B">
            <w:pPr>
              <w:contextualSpacing/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042D3E9" w14:textId="2B19169E" w:rsidR="001027EE" w:rsidRPr="00982054" w:rsidRDefault="006C54AB" w:rsidP="00125D2B">
            <w:pPr>
              <w:pStyle w:val="ListParagraph"/>
              <w:numPr>
                <w:ilvl w:val="0"/>
                <w:numId w:val="11"/>
              </w:numPr>
              <w:ind w:left="199" w:hanging="284"/>
              <w:jc w:val="both"/>
            </w:pPr>
            <w:r w:rsidRPr="00982054">
              <w:t xml:space="preserve">Industrial </w:t>
            </w:r>
            <w:r w:rsidR="00087F33" w:rsidRPr="00982054">
              <w:t>visit</w:t>
            </w:r>
            <w:r w:rsidRPr="00982054">
              <w:t>s are organized</w:t>
            </w:r>
            <w:r w:rsidR="008633CC" w:rsidRPr="00982054">
              <w:t xml:space="preserve"> for students</w:t>
            </w:r>
            <w:r w:rsidRPr="00982054">
              <w:t>.</w:t>
            </w:r>
          </w:p>
          <w:p w14:paraId="1774A0E1" w14:textId="42E50A36" w:rsidR="00087F33" w:rsidRPr="00982054" w:rsidRDefault="00274FE3" w:rsidP="00125D2B">
            <w:pPr>
              <w:pStyle w:val="ListParagraph"/>
              <w:numPr>
                <w:ilvl w:val="0"/>
                <w:numId w:val="11"/>
              </w:numPr>
              <w:ind w:left="199" w:hanging="284"/>
              <w:jc w:val="both"/>
            </w:pPr>
            <w:r w:rsidRPr="00982054">
              <w:t>All doctorates should be associated with at</w:t>
            </w:r>
            <w:r w:rsidR="009E5C73" w:rsidRPr="00982054">
              <w:t xml:space="preserve"> </w:t>
            </w:r>
            <w:r w:rsidRPr="00982054">
              <w:t>least one industry.</w:t>
            </w:r>
          </w:p>
        </w:tc>
        <w:tc>
          <w:tcPr>
            <w:tcW w:w="3686" w:type="dxa"/>
          </w:tcPr>
          <w:p w14:paraId="704CA031" w14:textId="19AE6428" w:rsidR="001027EE" w:rsidRPr="00982054" w:rsidRDefault="00087F33" w:rsidP="00125D2B">
            <w:pPr>
              <w:pStyle w:val="ListParagraph"/>
              <w:numPr>
                <w:ilvl w:val="0"/>
                <w:numId w:val="11"/>
              </w:numPr>
              <w:ind w:left="199" w:hanging="284"/>
              <w:jc w:val="both"/>
            </w:pPr>
            <w:r w:rsidRPr="00982054">
              <w:t>For each course 2-3 guest lecture</w:t>
            </w:r>
            <w:r w:rsidR="00B54FE3">
              <w:t>s</w:t>
            </w:r>
            <w:r w:rsidRPr="00982054">
              <w:t xml:space="preserve"> will be delivered by</w:t>
            </w:r>
            <w:r w:rsidR="006C54AB" w:rsidRPr="00982054">
              <w:t xml:space="preserve"> </w:t>
            </w:r>
            <w:r w:rsidRPr="00982054">
              <w:t>Industry person</w:t>
            </w:r>
            <w:r w:rsidR="008633CC" w:rsidRPr="00982054">
              <w:t>nel</w:t>
            </w:r>
            <w:r w:rsidRPr="00982054">
              <w:t>.</w:t>
            </w:r>
          </w:p>
          <w:p w14:paraId="46AA6A71" w14:textId="77777777" w:rsidR="00087F33" w:rsidRPr="00982054" w:rsidRDefault="00087F33" w:rsidP="00125D2B">
            <w:pPr>
              <w:pStyle w:val="ListParagraph"/>
              <w:ind w:left="199"/>
              <w:jc w:val="both"/>
            </w:pPr>
          </w:p>
        </w:tc>
        <w:tc>
          <w:tcPr>
            <w:tcW w:w="4536" w:type="dxa"/>
          </w:tcPr>
          <w:p w14:paraId="438469A3" w14:textId="5F44B368" w:rsidR="008633CC" w:rsidRPr="00982054" w:rsidRDefault="001027EE" w:rsidP="00125D2B">
            <w:pPr>
              <w:pStyle w:val="ListParagraph"/>
              <w:numPr>
                <w:ilvl w:val="0"/>
                <w:numId w:val="11"/>
              </w:numPr>
              <w:tabs>
                <w:tab w:val="left" w:pos="1245"/>
              </w:tabs>
              <w:ind w:left="285" w:hanging="285"/>
              <w:jc w:val="both"/>
            </w:pPr>
            <w:r w:rsidRPr="00982054">
              <w:t xml:space="preserve">Invite industry </w:t>
            </w:r>
            <w:r w:rsidR="00FE787E" w:rsidRPr="00982054">
              <w:t>personnel</w:t>
            </w:r>
            <w:r w:rsidRPr="00982054">
              <w:t xml:space="preserve"> to deliver the guest lectures</w:t>
            </w:r>
            <w:r w:rsidR="008633CC" w:rsidRPr="00982054">
              <w:t>.</w:t>
            </w:r>
          </w:p>
          <w:p w14:paraId="42416431" w14:textId="07E337DC" w:rsidR="001027EE" w:rsidRPr="00982054" w:rsidRDefault="008633CC" w:rsidP="00125D2B">
            <w:pPr>
              <w:pStyle w:val="ListParagraph"/>
              <w:numPr>
                <w:ilvl w:val="0"/>
                <w:numId w:val="11"/>
              </w:numPr>
              <w:tabs>
                <w:tab w:val="left" w:pos="1245"/>
              </w:tabs>
              <w:ind w:left="285" w:hanging="285"/>
              <w:jc w:val="both"/>
            </w:pPr>
            <w:r w:rsidRPr="00982054">
              <w:t xml:space="preserve">Invite industry personnel to </w:t>
            </w:r>
            <w:r w:rsidR="0058205D" w:rsidRPr="00982054">
              <w:t>deliver few topics of the course</w:t>
            </w:r>
            <w:r w:rsidRPr="00982054">
              <w:t xml:space="preserve"> </w:t>
            </w:r>
            <w:proofErr w:type="gramStart"/>
            <w:r w:rsidRPr="00982054">
              <w:t xml:space="preserve">for </w:t>
            </w:r>
            <w:r w:rsidR="001027EE" w:rsidRPr="00982054">
              <w:t xml:space="preserve"> </w:t>
            </w:r>
            <w:proofErr w:type="spellStart"/>
            <w:r w:rsidR="001027EE" w:rsidRPr="00982054">
              <w:t>B</w:t>
            </w:r>
            <w:proofErr w:type="gramEnd"/>
            <w:r w:rsidR="001027EE" w:rsidRPr="00982054">
              <w:t>.Tech</w:t>
            </w:r>
            <w:proofErr w:type="spellEnd"/>
            <w:r w:rsidR="001027EE" w:rsidRPr="00982054">
              <w:t xml:space="preserve"> and </w:t>
            </w:r>
            <w:proofErr w:type="spellStart"/>
            <w:r w:rsidR="001027EE" w:rsidRPr="00982054">
              <w:t>M,Tech</w:t>
            </w:r>
            <w:proofErr w:type="spellEnd"/>
            <w:r w:rsidR="001027EE" w:rsidRPr="00982054">
              <w:t xml:space="preserve"> programs. </w:t>
            </w:r>
          </w:p>
          <w:p w14:paraId="61AD7AB3" w14:textId="2AA1336D" w:rsidR="001027EE" w:rsidRPr="00982054" w:rsidRDefault="001027EE" w:rsidP="00125D2B">
            <w:pPr>
              <w:pStyle w:val="ListParagraph"/>
              <w:numPr>
                <w:ilvl w:val="0"/>
                <w:numId w:val="11"/>
              </w:numPr>
              <w:tabs>
                <w:tab w:val="left" w:pos="1245"/>
              </w:tabs>
              <w:ind w:left="285" w:hanging="285"/>
              <w:jc w:val="both"/>
            </w:pPr>
            <w:r w:rsidRPr="00982054">
              <w:t>The coordinator of industr</w:t>
            </w:r>
            <w:r w:rsidR="00FE787E" w:rsidRPr="00982054">
              <w:t>ial</w:t>
            </w:r>
            <w:r w:rsidRPr="00982054">
              <w:t xml:space="preserve"> visits will</w:t>
            </w:r>
            <w:r w:rsidR="00FE787E" w:rsidRPr="00982054">
              <w:t xml:space="preserve"> be</w:t>
            </w:r>
            <w:r w:rsidRPr="00982054">
              <w:t xml:space="preserve"> </w:t>
            </w:r>
            <w:proofErr w:type="gramStart"/>
            <w:r w:rsidRPr="00982054">
              <w:t>identif</w:t>
            </w:r>
            <w:r w:rsidR="00FE787E" w:rsidRPr="00982054">
              <w:t>y</w:t>
            </w:r>
            <w:proofErr w:type="gramEnd"/>
            <w:r w:rsidRPr="00982054">
              <w:t xml:space="preserve"> the list of industries related to the </w:t>
            </w:r>
            <w:r w:rsidR="00FE787E" w:rsidRPr="00982054">
              <w:t>Mechanical Engineering</w:t>
            </w:r>
            <w:r w:rsidRPr="00982054">
              <w:t xml:space="preserve"> in and around the Hyderaba</w:t>
            </w:r>
            <w:r w:rsidR="00FE787E" w:rsidRPr="00982054">
              <w:t>d to carry out internships and projects.</w:t>
            </w:r>
          </w:p>
        </w:tc>
      </w:tr>
      <w:tr w:rsidR="0039717F" w:rsidRPr="00982054" w14:paraId="70E35857" w14:textId="77777777" w:rsidTr="00E27A89">
        <w:trPr>
          <w:trHeight w:val="601"/>
        </w:trPr>
        <w:tc>
          <w:tcPr>
            <w:tcW w:w="1012" w:type="dxa"/>
          </w:tcPr>
          <w:p w14:paraId="27F02A9B" w14:textId="77777777" w:rsidR="001027EE" w:rsidRPr="00982054" w:rsidRDefault="001027EE" w:rsidP="00125D2B">
            <w:pPr>
              <w:contextualSpacing/>
              <w:jc w:val="center"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2</w:t>
            </w:r>
          </w:p>
        </w:tc>
        <w:tc>
          <w:tcPr>
            <w:tcW w:w="2357" w:type="dxa"/>
          </w:tcPr>
          <w:p w14:paraId="4E8891B7" w14:textId="69ED1877" w:rsidR="001027EE" w:rsidRPr="00982054" w:rsidRDefault="002D2311" w:rsidP="00125D2B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Attracting quality students for admissions in the recent advancements and opportunities in the field of Computer Science and IT</w:t>
            </w:r>
          </w:p>
        </w:tc>
        <w:tc>
          <w:tcPr>
            <w:tcW w:w="3118" w:type="dxa"/>
          </w:tcPr>
          <w:p w14:paraId="684AF57E" w14:textId="6C848003" w:rsidR="001027EE" w:rsidRPr="00982054" w:rsidRDefault="00A031DB" w:rsidP="00125D2B">
            <w:pPr>
              <w:pStyle w:val="ListParagraph"/>
              <w:numPr>
                <w:ilvl w:val="0"/>
                <w:numId w:val="11"/>
              </w:numPr>
              <w:ind w:left="199" w:hanging="284"/>
              <w:jc w:val="both"/>
            </w:pPr>
            <w:r w:rsidRPr="00982054">
              <w:t xml:space="preserve">To provide training in emerging technologies </w:t>
            </w:r>
            <w:proofErr w:type="gramStart"/>
            <w:r w:rsidRPr="00982054">
              <w:t>in the area of</w:t>
            </w:r>
            <w:proofErr w:type="gramEnd"/>
            <w:r w:rsidRPr="00982054">
              <w:t xml:space="preserve"> computer science and IT.</w:t>
            </w:r>
          </w:p>
        </w:tc>
        <w:tc>
          <w:tcPr>
            <w:tcW w:w="3686" w:type="dxa"/>
          </w:tcPr>
          <w:p w14:paraId="1EB8BEB6" w14:textId="123837C5" w:rsidR="001027EE" w:rsidRPr="00982054" w:rsidRDefault="00A031DB" w:rsidP="00125D2B">
            <w:pPr>
              <w:pStyle w:val="ListParagraph"/>
              <w:numPr>
                <w:ilvl w:val="0"/>
                <w:numId w:val="11"/>
              </w:numPr>
              <w:ind w:left="199" w:hanging="284"/>
              <w:jc w:val="both"/>
            </w:pPr>
            <w:r w:rsidRPr="00982054">
              <w:t xml:space="preserve">To conduct academic projects (interdisciplinary) with applications </w:t>
            </w:r>
            <w:r w:rsidR="00912CF9" w:rsidRPr="00982054">
              <w:t>of emerging</w:t>
            </w:r>
            <w:r w:rsidRPr="00982054">
              <w:t xml:space="preserve"> technologies </w:t>
            </w:r>
            <w:proofErr w:type="gramStart"/>
            <w:r w:rsidRPr="00982054">
              <w:t>in the area of</w:t>
            </w:r>
            <w:proofErr w:type="gramEnd"/>
            <w:r w:rsidRPr="00982054">
              <w:t xml:space="preserve"> computer science and IT.</w:t>
            </w:r>
          </w:p>
        </w:tc>
        <w:tc>
          <w:tcPr>
            <w:tcW w:w="4536" w:type="dxa"/>
          </w:tcPr>
          <w:p w14:paraId="54B4717C" w14:textId="77777777" w:rsidR="00136B16" w:rsidRPr="00982054" w:rsidRDefault="00A031DB" w:rsidP="00125D2B">
            <w:pPr>
              <w:pStyle w:val="ListParagraph"/>
              <w:numPr>
                <w:ilvl w:val="0"/>
                <w:numId w:val="11"/>
              </w:numPr>
              <w:ind w:left="199" w:hanging="284"/>
              <w:jc w:val="both"/>
            </w:pPr>
            <w:r w:rsidRPr="00982054">
              <w:t>Encourage students to carryout interdisciplinary projects.</w:t>
            </w:r>
          </w:p>
          <w:p w14:paraId="31F72215" w14:textId="124205C5" w:rsidR="00A031DB" w:rsidRPr="00982054" w:rsidRDefault="00A031DB" w:rsidP="00125D2B">
            <w:pPr>
              <w:pStyle w:val="ListParagraph"/>
              <w:numPr>
                <w:ilvl w:val="0"/>
                <w:numId w:val="11"/>
              </w:numPr>
              <w:ind w:left="199" w:hanging="284"/>
              <w:jc w:val="both"/>
            </w:pPr>
            <w:r w:rsidRPr="00982054">
              <w:t xml:space="preserve">Train the students in the emerging technologies </w:t>
            </w:r>
            <w:r w:rsidR="00912CF9" w:rsidRPr="00982054">
              <w:t xml:space="preserve">in the field </w:t>
            </w:r>
            <w:r w:rsidRPr="00982054">
              <w:t>of computer science and IT.</w:t>
            </w:r>
          </w:p>
        </w:tc>
      </w:tr>
      <w:tr w:rsidR="002D2311" w:rsidRPr="00982054" w14:paraId="501C5255" w14:textId="77777777" w:rsidTr="00E27A89">
        <w:trPr>
          <w:trHeight w:val="601"/>
        </w:trPr>
        <w:tc>
          <w:tcPr>
            <w:tcW w:w="1012" w:type="dxa"/>
          </w:tcPr>
          <w:p w14:paraId="5CC10434" w14:textId="77777777" w:rsidR="002D2311" w:rsidRPr="00982054" w:rsidRDefault="002D2311" w:rsidP="00125D2B">
            <w:pPr>
              <w:contextualSpacing/>
              <w:jc w:val="center"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3</w:t>
            </w:r>
          </w:p>
        </w:tc>
        <w:tc>
          <w:tcPr>
            <w:tcW w:w="2357" w:type="dxa"/>
          </w:tcPr>
          <w:p w14:paraId="73CB2FCE" w14:textId="77777777" w:rsidR="002D2311" w:rsidRPr="00982054" w:rsidRDefault="002D2311" w:rsidP="00125D2B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 xml:space="preserve">Improving sponsored research projects, consultancy, quality publications and patents </w:t>
            </w:r>
            <w:proofErr w:type="gramStart"/>
            <w:r w:rsidRPr="00982054">
              <w:rPr>
                <w:sz w:val="24"/>
                <w:szCs w:val="24"/>
              </w:rPr>
              <w:t>in order to</w:t>
            </w:r>
            <w:proofErr w:type="gramEnd"/>
            <w:r w:rsidRPr="00982054">
              <w:rPr>
                <w:sz w:val="24"/>
                <w:szCs w:val="24"/>
              </w:rPr>
              <w:t xml:space="preserve"> improve NIRF ranking opportunity.</w:t>
            </w:r>
          </w:p>
        </w:tc>
        <w:tc>
          <w:tcPr>
            <w:tcW w:w="3118" w:type="dxa"/>
          </w:tcPr>
          <w:p w14:paraId="78C96D2B" w14:textId="0B19AE48" w:rsidR="00912CF9" w:rsidRPr="00982054" w:rsidRDefault="00912CF9" w:rsidP="00125D2B">
            <w:pPr>
              <w:pStyle w:val="ListParagraph"/>
              <w:numPr>
                <w:ilvl w:val="0"/>
                <w:numId w:val="11"/>
              </w:numPr>
              <w:ind w:left="199" w:hanging="284"/>
              <w:jc w:val="both"/>
            </w:pPr>
            <w:r w:rsidRPr="00982054">
              <w:t>F</w:t>
            </w:r>
            <w:r w:rsidR="008A3B86" w:rsidRPr="00982054">
              <w:t xml:space="preserve">aculty </w:t>
            </w:r>
            <w:r w:rsidR="0058205D" w:rsidRPr="00982054">
              <w:t xml:space="preserve">are encouraged </w:t>
            </w:r>
            <w:r w:rsidRPr="00982054">
              <w:t>to carryout</w:t>
            </w:r>
            <w:r w:rsidR="0058205D" w:rsidRPr="00982054">
              <w:t xml:space="preserve"> </w:t>
            </w:r>
            <w:r w:rsidR="008A3B86" w:rsidRPr="00982054">
              <w:t>sponsored/</w:t>
            </w:r>
            <w:r w:rsidR="0058205D" w:rsidRPr="00982054">
              <w:t xml:space="preserve"> </w:t>
            </w:r>
            <w:r w:rsidR="008A3B86" w:rsidRPr="00982054">
              <w:t>consultancy project</w:t>
            </w:r>
            <w:r w:rsidRPr="00982054">
              <w:t>s</w:t>
            </w:r>
            <w:r w:rsidR="008A3B86" w:rsidRPr="00982054">
              <w:t>.</w:t>
            </w:r>
          </w:p>
        </w:tc>
        <w:tc>
          <w:tcPr>
            <w:tcW w:w="3686" w:type="dxa"/>
          </w:tcPr>
          <w:p w14:paraId="3306ADF3" w14:textId="166E657C" w:rsidR="002D2311" w:rsidRPr="00982054" w:rsidRDefault="00912CF9" w:rsidP="00125D2B">
            <w:pPr>
              <w:pStyle w:val="ListParagraph"/>
              <w:numPr>
                <w:ilvl w:val="0"/>
                <w:numId w:val="8"/>
              </w:numPr>
              <w:ind w:left="341"/>
            </w:pPr>
            <w:r w:rsidRPr="00982054">
              <w:t>Acquire research grant from funding agencies.</w:t>
            </w:r>
          </w:p>
        </w:tc>
        <w:tc>
          <w:tcPr>
            <w:tcW w:w="4536" w:type="dxa"/>
          </w:tcPr>
          <w:p w14:paraId="3CFC1C48" w14:textId="771BA69C" w:rsidR="00703711" w:rsidRPr="00982054" w:rsidRDefault="00912CF9" w:rsidP="00125D2B">
            <w:pPr>
              <w:pStyle w:val="ListParagraph"/>
              <w:numPr>
                <w:ilvl w:val="0"/>
                <w:numId w:val="8"/>
              </w:numPr>
              <w:ind w:left="341"/>
              <w:jc w:val="both"/>
            </w:pPr>
            <w:r w:rsidRPr="00982054">
              <w:t xml:space="preserve">Faculty are </w:t>
            </w:r>
            <w:r w:rsidR="00FE16A9" w:rsidRPr="00982054">
              <w:t>encouraged to</w:t>
            </w:r>
            <w:r w:rsidR="00703711" w:rsidRPr="00982054">
              <w:t xml:space="preserve"> publish papers, patens/IPR writing proposals to funding agencies, Industry interactions etc. </w:t>
            </w:r>
          </w:p>
          <w:p w14:paraId="599F5212" w14:textId="1A906D79" w:rsidR="002D2311" w:rsidRPr="00982054" w:rsidRDefault="00FE16A9" w:rsidP="00125D2B">
            <w:pPr>
              <w:pStyle w:val="ListParagraph"/>
              <w:numPr>
                <w:ilvl w:val="0"/>
                <w:numId w:val="8"/>
              </w:numPr>
              <w:ind w:left="341"/>
              <w:jc w:val="both"/>
            </w:pPr>
            <w:r w:rsidRPr="00982054">
              <w:t>Faculty as supervisors</w:t>
            </w:r>
            <w:r w:rsidR="00703711" w:rsidRPr="00982054">
              <w:t xml:space="preserve"> of </w:t>
            </w:r>
            <w:proofErr w:type="spellStart"/>
            <w:proofErr w:type="gramStart"/>
            <w:r w:rsidR="00703711" w:rsidRPr="00982054">
              <w:t>B.Tech</w:t>
            </w:r>
            <w:proofErr w:type="spellEnd"/>
            <w:proofErr w:type="gramEnd"/>
            <w:r w:rsidR="00703711" w:rsidRPr="00982054">
              <w:t xml:space="preserve"> and </w:t>
            </w:r>
            <w:proofErr w:type="spellStart"/>
            <w:r w:rsidR="00703711" w:rsidRPr="00982054">
              <w:t>M.Tech</w:t>
            </w:r>
            <w:proofErr w:type="spellEnd"/>
            <w:r w:rsidR="00703711" w:rsidRPr="00982054">
              <w:t xml:space="preserve"> </w:t>
            </w:r>
            <w:r w:rsidRPr="00982054">
              <w:t xml:space="preserve">academic </w:t>
            </w:r>
            <w:r w:rsidR="00703711" w:rsidRPr="00982054">
              <w:t>student projects with a motto of quality projects and converting them into a publications.</w:t>
            </w:r>
          </w:p>
        </w:tc>
      </w:tr>
      <w:tr w:rsidR="002D2311" w:rsidRPr="00982054" w14:paraId="0F1CB885" w14:textId="77777777" w:rsidTr="00E27A89">
        <w:trPr>
          <w:trHeight w:val="601"/>
        </w:trPr>
        <w:tc>
          <w:tcPr>
            <w:tcW w:w="1012" w:type="dxa"/>
          </w:tcPr>
          <w:p w14:paraId="698F5FE4" w14:textId="77777777" w:rsidR="002D2311" w:rsidRPr="00982054" w:rsidRDefault="002D2311" w:rsidP="00125D2B">
            <w:pPr>
              <w:contextualSpacing/>
              <w:jc w:val="center"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4</w:t>
            </w:r>
          </w:p>
        </w:tc>
        <w:tc>
          <w:tcPr>
            <w:tcW w:w="2357" w:type="dxa"/>
          </w:tcPr>
          <w:p w14:paraId="3C5EA5F0" w14:textId="77777777" w:rsidR="002D2311" w:rsidRPr="00982054" w:rsidRDefault="002D2311" w:rsidP="00125D2B">
            <w:pPr>
              <w:contextualSpacing/>
              <w:rPr>
                <w:sz w:val="24"/>
                <w:szCs w:val="24"/>
              </w:rPr>
            </w:pPr>
            <w:r w:rsidRPr="00982054">
              <w:rPr>
                <w:sz w:val="24"/>
                <w:szCs w:val="24"/>
              </w:rPr>
              <w:t>Improving Core and quality placements</w:t>
            </w:r>
          </w:p>
        </w:tc>
        <w:tc>
          <w:tcPr>
            <w:tcW w:w="3118" w:type="dxa"/>
          </w:tcPr>
          <w:p w14:paraId="2C7092C7" w14:textId="08211A6F" w:rsidR="00FE16A9" w:rsidRDefault="00FE16A9" w:rsidP="00125D2B">
            <w:pPr>
              <w:pStyle w:val="ListParagraph"/>
              <w:numPr>
                <w:ilvl w:val="0"/>
                <w:numId w:val="11"/>
              </w:numPr>
              <w:jc w:val="both"/>
            </w:pPr>
            <w:r w:rsidRPr="00125D2B">
              <w:t>Number of core companies for campus placements to be increased.</w:t>
            </w:r>
          </w:p>
          <w:p w14:paraId="1610C88C" w14:textId="4733E1F7" w:rsidR="002D2311" w:rsidRPr="00125D2B" w:rsidRDefault="00FE16A9" w:rsidP="00125D2B">
            <w:pPr>
              <w:pStyle w:val="ListParagraph"/>
              <w:numPr>
                <w:ilvl w:val="0"/>
                <w:numId w:val="11"/>
              </w:numPr>
              <w:jc w:val="both"/>
            </w:pPr>
            <w:r w:rsidRPr="00125D2B">
              <w:t>More core companies are invited with attractive packages</w:t>
            </w:r>
          </w:p>
        </w:tc>
        <w:tc>
          <w:tcPr>
            <w:tcW w:w="3686" w:type="dxa"/>
          </w:tcPr>
          <w:p w14:paraId="1CEA6CF7" w14:textId="4319DC3C" w:rsidR="002D2311" w:rsidRPr="00982054" w:rsidRDefault="00FE16A9" w:rsidP="00125D2B">
            <w:pPr>
              <w:pStyle w:val="ListParagraph"/>
              <w:numPr>
                <w:ilvl w:val="0"/>
                <w:numId w:val="11"/>
              </w:numPr>
              <w:ind w:left="199" w:hanging="284"/>
              <w:jc w:val="both"/>
            </w:pPr>
            <w:r w:rsidRPr="00982054">
              <w:rPr>
                <w:lang w:val="en-IN"/>
              </w:rPr>
              <w:t xml:space="preserve">Establish </w:t>
            </w:r>
            <w:r w:rsidR="005077C5" w:rsidRPr="00982054">
              <w:rPr>
                <w:lang w:val="en-IN"/>
              </w:rPr>
              <w:t xml:space="preserve">corporate training </w:t>
            </w:r>
            <w:proofErr w:type="spellStart"/>
            <w:r w:rsidR="005077C5" w:rsidRPr="00982054">
              <w:rPr>
                <w:lang w:val="en-IN"/>
              </w:rPr>
              <w:t>center</w:t>
            </w:r>
            <w:proofErr w:type="spellEnd"/>
            <w:r w:rsidR="005077C5" w:rsidRPr="00982054">
              <w:rPr>
                <w:lang w:val="en-IN"/>
              </w:rPr>
              <w:t xml:space="preserve"> for</w:t>
            </w:r>
            <w:r w:rsidRPr="00982054">
              <w:rPr>
                <w:lang w:val="en-IN"/>
              </w:rPr>
              <w:t xml:space="preserve"> </w:t>
            </w:r>
            <w:r w:rsidR="005077C5" w:rsidRPr="00982054">
              <w:rPr>
                <w:lang w:val="en-IN"/>
              </w:rPr>
              <w:t>MNC companies in the core sector</w:t>
            </w:r>
          </w:p>
        </w:tc>
        <w:tc>
          <w:tcPr>
            <w:tcW w:w="4536" w:type="dxa"/>
          </w:tcPr>
          <w:p w14:paraId="5BAA84FE" w14:textId="59FB10E8" w:rsidR="00E612A0" w:rsidRPr="00982054" w:rsidRDefault="00E612A0" w:rsidP="00125D2B">
            <w:pPr>
              <w:pStyle w:val="ListParagraph"/>
              <w:numPr>
                <w:ilvl w:val="0"/>
                <w:numId w:val="11"/>
              </w:numPr>
              <w:ind w:left="199" w:hanging="284"/>
              <w:jc w:val="both"/>
            </w:pPr>
            <w:r w:rsidRPr="00982054">
              <w:t>Industry need based curriculum i</w:t>
            </w:r>
            <w:r w:rsidR="00003183" w:rsidRPr="00982054">
              <w:t>s</w:t>
            </w:r>
            <w:r w:rsidRPr="00982054">
              <w:t xml:space="preserve"> considered during revision.</w:t>
            </w:r>
          </w:p>
          <w:p w14:paraId="3D6BC7BE" w14:textId="77777777" w:rsidR="00BC12F2" w:rsidRPr="00B54FE3" w:rsidRDefault="00BC12F2" w:rsidP="00125D2B">
            <w:pPr>
              <w:pStyle w:val="ListParagraph"/>
              <w:numPr>
                <w:ilvl w:val="0"/>
                <w:numId w:val="11"/>
              </w:numPr>
              <w:ind w:left="199" w:hanging="284"/>
              <w:jc w:val="both"/>
            </w:pPr>
            <w:r w:rsidRPr="00982054">
              <w:rPr>
                <w:lang w:val="en-IN"/>
              </w:rPr>
              <w:t xml:space="preserve">Department </w:t>
            </w:r>
            <w:r w:rsidR="00003183" w:rsidRPr="00982054">
              <w:rPr>
                <w:lang w:val="en-IN"/>
              </w:rPr>
              <w:t>offers minor</w:t>
            </w:r>
            <w:r w:rsidRPr="00982054">
              <w:rPr>
                <w:lang w:val="en-IN"/>
              </w:rPr>
              <w:t xml:space="preserve"> and </w:t>
            </w:r>
            <w:proofErr w:type="spellStart"/>
            <w:r w:rsidRPr="00982054">
              <w:rPr>
                <w:lang w:val="en-IN"/>
              </w:rPr>
              <w:t>honors</w:t>
            </w:r>
            <w:proofErr w:type="spellEnd"/>
            <w:r w:rsidRPr="00982054">
              <w:rPr>
                <w:lang w:val="en-IN"/>
              </w:rPr>
              <w:t xml:space="preserve"> degree</w:t>
            </w:r>
            <w:r w:rsidR="00003183" w:rsidRPr="00982054">
              <w:rPr>
                <w:lang w:val="en-IN"/>
              </w:rPr>
              <w:t>s</w:t>
            </w:r>
            <w:r w:rsidRPr="00982054">
              <w:rPr>
                <w:lang w:val="en-IN"/>
              </w:rPr>
              <w:t xml:space="preserve"> </w:t>
            </w:r>
            <w:r w:rsidR="007B103F" w:rsidRPr="00982054">
              <w:rPr>
                <w:lang w:val="en-IN"/>
              </w:rPr>
              <w:t>for UG students</w:t>
            </w:r>
            <w:r w:rsidRPr="00982054">
              <w:rPr>
                <w:lang w:val="en-IN"/>
              </w:rPr>
              <w:t xml:space="preserve"> by choosing allied area of emerging technologies</w:t>
            </w:r>
            <w:r w:rsidR="007B103F" w:rsidRPr="00982054">
              <w:rPr>
                <w:lang w:val="en-IN"/>
              </w:rPr>
              <w:t>.</w:t>
            </w:r>
          </w:p>
          <w:p w14:paraId="3ACABF61" w14:textId="6F2C05B2" w:rsidR="00B54FE3" w:rsidRPr="00982054" w:rsidRDefault="00B54FE3" w:rsidP="00125D2B">
            <w:pPr>
              <w:pStyle w:val="ListParagraph"/>
              <w:numPr>
                <w:ilvl w:val="0"/>
                <w:numId w:val="11"/>
              </w:numPr>
              <w:ind w:left="199" w:hanging="284"/>
              <w:jc w:val="both"/>
            </w:pPr>
            <w:r>
              <w:t>Department need to be discussed with MNC companies to establish corporate training center in the institute.</w:t>
            </w:r>
          </w:p>
        </w:tc>
      </w:tr>
    </w:tbl>
    <w:p w14:paraId="00E429C1" w14:textId="77777777" w:rsidR="001027EE" w:rsidRPr="00982054" w:rsidRDefault="001027EE" w:rsidP="0088671F">
      <w:pPr>
        <w:rPr>
          <w:rFonts w:ascii="Times New Roman" w:hAnsi="Times New Roman" w:cs="Times New Roman"/>
          <w:b/>
          <w:sz w:val="24"/>
          <w:szCs w:val="24"/>
        </w:rPr>
      </w:pPr>
    </w:p>
    <w:sectPr w:rsidR="001027EE" w:rsidRPr="00982054" w:rsidSect="0088671F">
      <w:pgSz w:w="16838" w:h="11906" w:orient="landscape"/>
      <w:pgMar w:top="709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390BE" w14:textId="77777777" w:rsidR="000925B7" w:rsidRDefault="000925B7" w:rsidP="00125D2B">
      <w:pPr>
        <w:spacing w:after="0" w:line="240" w:lineRule="auto"/>
      </w:pPr>
      <w:r>
        <w:separator/>
      </w:r>
    </w:p>
  </w:endnote>
  <w:endnote w:type="continuationSeparator" w:id="0">
    <w:p w14:paraId="65CDC6DA" w14:textId="77777777" w:rsidR="000925B7" w:rsidRDefault="000925B7" w:rsidP="00125D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BF9C0" w14:textId="77777777" w:rsidR="000925B7" w:rsidRDefault="000925B7" w:rsidP="00125D2B">
      <w:pPr>
        <w:spacing w:after="0" w:line="240" w:lineRule="auto"/>
      </w:pPr>
      <w:r>
        <w:separator/>
      </w:r>
    </w:p>
  </w:footnote>
  <w:footnote w:type="continuationSeparator" w:id="0">
    <w:p w14:paraId="3501659A" w14:textId="77777777" w:rsidR="000925B7" w:rsidRDefault="000925B7" w:rsidP="00125D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85CA8"/>
    <w:multiLevelType w:val="hybridMultilevel"/>
    <w:tmpl w:val="BAEA588A"/>
    <w:lvl w:ilvl="0" w:tplc="40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" w15:restartNumberingAfterBreak="0">
    <w:nsid w:val="0B2E036F"/>
    <w:multiLevelType w:val="hybridMultilevel"/>
    <w:tmpl w:val="AFF03F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A5A42"/>
    <w:multiLevelType w:val="hybridMultilevel"/>
    <w:tmpl w:val="8D0C7DD0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A3FEC"/>
    <w:multiLevelType w:val="hybridMultilevel"/>
    <w:tmpl w:val="1234D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25ACD"/>
    <w:multiLevelType w:val="hybridMultilevel"/>
    <w:tmpl w:val="18EEA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7015FD"/>
    <w:multiLevelType w:val="hybridMultilevel"/>
    <w:tmpl w:val="82D230C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C83B78"/>
    <w:multiLevelType w:val="hybridMultilevel"/>
    <w:tmpl w:val="E294E6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924E00"/>
    <w:multiLevelType w:val="hybridMultilevel"/>
    <w:tmpl w:val="C074BD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BF795D"/>
    <w:multiLevelType w:val="hybridMultilevel"/>
    <w:tmpl w:val="706687C0"/>
    <w:lvl w:ilvl="0" w:tplc="3A8C7F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576D97"/>
    <w:multiLevelType w:val="hybridMultilevel"/>
    <w:tmpl w:val="18EEA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EE0E06"/>
    <w:multiLevelType w:val="hybridMultilevel"/>
    <w:tmpl w:val="DC425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250106"/>
    <w:multiLevelType w:val="hybridMultilevel"/>
    <w:tmpl w:val="5FF003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F2146F"/>
    <w:multiLevelType w:val="hybridMultilevel"/>
    <w:tmpl w:val="A31A8A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8A4BA7"/>
    <w:multiLevelType w:val="hybridMultilevel"/>
    <w:tmpl w:val="208034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71800"/>
    <w:multiLevelType w:val="hybridMultilevel"/>
    <w:tmpl w:val="DE9E13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5" w15:restartNumberingAfterBreak="0">
    <w:nsid w:val="56856305"/>
    <w:multiLevelType w:val="hybridMultilevel"/>
    <w:tmpl w:val="988EE8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5C0690"/>
    <w:multiLevelType w:val="hybridMultilevel"/>
    <w:tmpl w:val="18EEA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B1198"/>
    <w:multiLevelType w:val="hybridMultilevel"/>
    <w:tmpl w:val="D3B43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D67AFF"/>
    <w:multiLevelType w:val="hybridMultilevel"/>
    <w:tmpl w:val="1AA4608A"/>
    <w:lvl w:ilvl="0" w:tplc="3A8C7FA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0005E5"/>
    <w:multiLevelType w:val="hybridMultilevel"/>
    <w:tmpl w:val="18EEA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2A2B5B"/>
    <w:multiLevelType w:val="hybridMultilevel"/>
    <w:tmpl w:val="26ECAF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"/>
  </w:num>
  <w:num w:numId="3">
    <w:abstractNumId w:val="7"/>
  </w:num>
  <w:num w:numId="4">
    <w:abstractNumId w:val="20"/>
  </w:num>
  <w:num w:numId="5">
    <w:abstractNumId w:val="16"/>
  </w:num>
  <w:num w:numId="6">
    <w:abstractNumId w:val="19"/>
  </w:num>
  <w:num w:numId="7">
    <w:abstractNumId w:val="9"/>
  </w:num>
  <w:num w:numId="8">
    <w:abstractNumId w:val="12"/>
  </w:num>
  <w:num w:numId="9">
    <w:abstractNumId w:val="5"/>
  </w:num>
  <w:num w:numId="10">
    <w:abstractNumId w:val="15"/>
  </w:num>
  <w:num w:numId="11">
    <w:abstractNumId w:val="18"/>
  </w:num>
  <w:num w:numId="12">
    <w:abstractNumId w:val="11"/>
  </w:num>
  <w:num w:numId="13">
    <w:abstractNumId w:val="6"/>
  </w:num>
  <w:num w:numId="14">
    <w:abstractNumId w:val="13"/>
  </w:num>
  <w:num w:numId="15">
    <w:abstractNumId w:val="0"/>
  </w:num>
  <w:num w:numId="16">
    <w:abstractNumId w:val="2"/>
  </w:num>
  <w:num w:numId="17">
    <w:abstractNumId w:val="10"/>
  </w:num>
  <w:num w:numId="18">
    <w:abstractNumId w:val="3"/>
  </w:num>
  <w:num w:numId="19">
    <w:abstractNumId w:val="14"/>
  </w:num>
  <w:num w:numId="20">
    <w:abstractNumId w:val="8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jG1NDY0MjA0sTBQ0lEKTi0uzszPAykwqQUAbJwWWCwAAAA="/>
  </w:docVars>
  <w:rsids>
    <w:rsidRoot w:val="002A77C1"/>
    <w:rsid w:val="00003183"/>
    <w:rsid w:val="00087F33"/>
    <w:rsid w:val="000925B7"/>
    <w:rsid w:val="0009307A"/>
    <w:rsid w:val="000E2B59"/>
    <w:rsid w:val="000F43FA"/>
    <w:rsid w:val="001027EE"/>
    <w:rsid w:val="00125D2B"/>
    <w:rsid w:val="00136B16"/>
    <w:rsid w:val="00147CC9"/>
    <w:rsid w:val="00155D26"/>
    <w:rsid w:val="00167291"/>
    <w:rsid w:val="001C440A"/>
    <w:rsid w:val="001E6DE8"/>
    <w:rsid w:val="00206271"/>
    <w:rsid w:val="00266EBE"/>
    <w:rsid w:val="00274FE3"/>
    <w:rsid w:val="002A550B"/>
    <w:rsid w:val="002A77C1"/>
    <w:rsid w:val="002B3BBD"/>
    <w:rsid w:val="002C4307"/>
    <w:rsid w:val="002D2311"/>
    <w:rsid w:val="003009A8"/>
    <w:rsid w:val="0039717F"/>
    <w:rsid w:val="00405D37"/>
    <w:rsid w:val="0044180A"/>
    <w:rsid w:val="00486FD5"/>
    <w:rsid w:val="0049078A"/>
    <w:rsid w:val="00493B1F"/>
    <w:rsid w:val="004A6F2B"/>
    <w:rsid w:val="004C34DD"/>
    <w:rsid w:val="004D5ADC"/>
    <w:rsid w:val="005077C5"/>
    <w:rsid w:val="005369A4"/>
    <w:rsid w:val="00565B14"/>
    <w:rsid w:val="0058205D"/>
    <w:rsid w:val="00584BE0"/>
    <w:rsid w:val="00614A45"/>
    <w:rsid w:val="0064486F"/>
    <w:rsid w:val="00667ABF"/>
    <w:rsid w:val="006A4623"/>
    <w:rsid w:val="006C54AB"/>
    <w:rsid w:val="006D46C5"/>
    <w:rsid w:val="006D7FC6"/>
    <w:rsid w:val="006F1BF0"/>
    <w:rsid w:val="00703711"/>
    <w:rsid w:val="00770975"/>
    <w:rsid w:val="007B0CA6"/>
    <w:rsid w:val="007B103F"/>
    <w:rsid w:val="007D2F40"/>
    <w:rsid w:val="00815A86"/>
    <w:rsid w:val="0082183D"/>
    <w:rsid w:val="008633CC"/>
    <w:rsid w:val="0088671F"/>
    <w:rsid w:val="008A3B86"/>
    <w:rsid w:val="008F5BAB"/>
    <w:rsid w:val="00904D1F"/>
    <w:rsid w:val="00912CF9"/>
    <w:rsid w:val="00970284"/>
    <w:rsid w:val="00982054"/>
    <w:rsid w:val="009C466D"/>
    <w:rsid w:val="009E5C73"/>
    <w:rsid w:val="00A031DB"/>
    <w:rsid w:val="00A51F4F"/>
    <w:rsid w:val="00A61B14"/>
    <w:rsid w:val="00AE6072"/>
    <w:rsid w:val="00B54FE3"/>
    <w:rsid w:val="00B722E6"/>
    <w:rsid w:val="00BA1E05"/>
    <w:rsid w:val="00BC12F2"/>
    <w:rsid w:val="00C87AF4"/>
    <w:rsid w:val="00CC09F3"/>
    <w:rsid w:val="00D01BF7"/>
    <w:rsid w:val="00D20CEC"/>
    <w:rsid w:val="00D31C3C"/>
    <w:rsid w:val="00D336A0"/>
    <w:rsid w:val="00D523EB"/>
    <w:rsid w:val="00D63E00"/>
    <w:rsid w:val="00E25CA0"/>
    <w:rsid w:val="00E27A89"/>
    <w:rsid w:val="00E43C9E"/>
    <w:rsid w:val="00E508F6"/>
    <w:rsid w:val="00E612A0"/>
    <w:rsid w:val="00E66DAF"/>
    <w:rsid w:val="00E671C5"/>
    <w:rsid w:val="00EB0D2A"/>
    <w:rsid w:val="00F0275D"/>
    <w:rsid w:val="00F66D97"/>
    <w:rsid w:val="00FE16A9"/>
    <w:rsid w:val="00FE7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F816D"/>
  <w15:docId w15:val="{FF25451F-23F2-4EF3-A545-D47A7EC01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4623"/>
  </w:style>
  <w:style w:type="paragraph" w:styleId="Heading2">
    <w:name w:val="heading 2"/>
    <w:basedOn w:val="Normal"/>
    <w:link w:val="Heading2Char"/>
    <w:uiPriority w:val="9"/>
    <w:qFormat/>
    <w:rsid w:val="00584BE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466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C466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ListParagraphChar">
    <w:name w:val="List Paragraph Char"/>
    <w:link w:val="ListParagraph"/>
    <w:uiPriority w:val="34"/>
    <w:locked/>
    <w:rsid w:val="002B3BBD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84BE0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125D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D2B"/>
  </w:style>
  <w:style w:type="paragraph" w:styleId="Footer">
    <w:name w:val="footer"/>
    <w:basedOn w:val="Normal"/>
    <w:link w:val="FooterChar"/>
    <w:uiPriority w:val="99"/>
    <w:unhideWhenUsed/>
    <w:rsid w:val="00125D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D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77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6108F-481B-4C93-883B-2B53F9DD8F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13</Words>
  <Characters>577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hith</dc:creator>
  <cp:lastModifiedBy>Murali  Karri</cp:lastModifiedBy>
  <cp:revision>2</cp:revision>
  <cp:lastPrinted>2022-03-09T11:18:00Z</cp:lastPrinted>
  <dcterms:created xsi:type="dcterms:W3CDTF">2022-03-09T11:42:00Z</dcterms:created>
  <dcterms:modified xsi:type="dcterms:W3CDTF">2022-03-09T11:42:00Z</dcterms:modified>
</cp:coreProperties>
</file>